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AFB9C" w14:textId="77777777" w:rsidR="006767B5" w:rsidRPr="006767B5" w:rsidRDefault="006767B5" w:rsidP="00215C79">
      <w:pPr>
        <w:jc w:val="center"/>
        <w:rPr>
          <w:rtl/>
          <w:lang w:bidi="fa-IR"/>
        </w:rPr>
      </w:pPr>
      <w:r w:rsidRPr="006767B5">
        <w:rPr>
          <w:rtl/>
          <w:lang w:bidi="fa-IR"/>
        </w:rPr>
        <w:t>دانشگاه علوم پزشک</w:t>
      </w:r>
      <w:r w:rsidRPr="006767B5">
        <w:rPr>
          <w:rFonts w:hint="cs"/>
          <w:rtl/>
          <w:lang w:bidi="fa-IR"/>
        </w:rPr>
        <w:t>ی</w:t>
      </w:r>
      <w:r w:rsidRPr="006767B5">
        <w:rPr>
          <w:rtl/>
          <w:lang w:bidi="fa-IR"/>
        </w:rPr>
        <w:t xml:space="preserve"> هرمزگان</w:t>
      </w:r>
    </w:p>
    <w:p w14:paraId="428AD77C" w14:textId="1F7C77E5" w:rsidR="007D546A" w:rsidRDefault="006767B5" w:rsidP="006767B5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6767B5">
        <w:rPr>
          <w:rFonts w:cs="B Nazanin" w:hint="eastAsia"/>
          <w:b/>
          <w:bCs/>
          <w:sz w:val="28"/>
          <w:szCs w:val="28"/>
          <w:rtl/>
          <w:lang w:bidi="fa-IR"/>
        </w:rPr>
        <w:t>دانشکده</w:t>
      </w:r>
      <w:r w:rsidR="00C96BCD">
        <w:rPr>
          <w:rFonts w:cs="B Nazanin" w:hint="cs"/>
          <w:b/>
          <w:bCs/>
          <w:sz w:val="28"/>
          <w:szCs w:val="28"/>
          <w:rtl/>
          <w:lang w:bidi="fa-IR"/>
        </w:rPr>
        <w:t xml:space="preserve"> پیراپزشکی</w:t>
      </w:r>
    </w:p>
    <w:p w14:paraId="6D6D893F" w14:textId="6E5EB677" w:rsidR="00573C4A" w:rsidRPr="003E3A98" w:rsidRDefault="003E3A98" w:rsidP="007D546A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3E3A98">
        <w:rPr>
          <w:rFonts w:cs="B Nazanin" w:hint="cs"/>
          <w:b/>
          <w:bCs/>
          <w:sz w:val="28"/>
          <w:szCs w:val="28"/>
          <w:rtl/>
          <w:lang w:bidi="fa-IR"/>
        </w:rPr>
        <w:t>اطلاعات مربوط به درس</w:t>
      </w:r>
    </w:p>
    <w:p w14:paraId="1E373498" w14:textId="395124F0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اسم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9B10D4">
        <w:rPr>
          <w:rFonts w:cs="B Nazanin" w:hint="cs"/>
          <w:b/>
          <w:bCs/>
          <w:sz w:val="24"/>
          <w:szCs w:val="24"/>
          <w:rtl/>
          <w:lang w:bidi="fa-IR"/>
        </w:rPr>
        <w:t>ایمونوهماتولوژی و انتقال خون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- کد </w:t>
      </w:r>
      <w:r w:rsidR="009B10D4">
        <w:rPr>
          <w:rFonts w:cs="B Nazanin" w:hint="cs"/>
          <w:b/>
          <w:bCs/>
          <w:sz w:val="24"/>
          <w:szCs w:val="24"/>
          <w:rtl/>
          <w:lang w:bidi="fa-IR"/>
        </w:rPr>
        <w:t>46</w:t>
      </w:r>
    </w:p>
    <w:p w14:paraId="46E964B0" w14:textId="4B8B3F23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نوع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>نظری</w:t>
      </w:r>
    </w:p>
    <w:p w14:paraId="02C899FE" w14:textId="5E3B85EA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تعداد واحد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2</w:t>
      </w:r>
    </w:p>
    <w:p w14:paraId="64C867E2" w14:textId="7F1F5CBB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زمان برگزاری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4A39AD">
        <w:rPr>
          <w:rFonts w:cs="B Nazanin" w:hint="cs"/>
          <w:b/>
          <w:bCs/>
          <w:sz w:val="24"/>
          <w:szCs w:val="24"/>
          <w:rtl/>
          <w:lang w:bidi="fa-IR"/>
        </w:rPr>
        <w:t>شنبه ها 10-8</w:t>
      </w:r>
    </w:p>
    <w:p w14:paraId="7746354C" w14:textId="3804AD11" w:rsid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پیش نیاز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هماتولوژی 1</w:t>
      </w:r>
    </w:p>
    <w:p w14:paraId="5B77A08A" w14:textId="77777777" w:rsidR="003E3A98" w:rsidRPr="007F3D0C" w:rsidRDefault="007F3D0C" w:rsidP="003E3A98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دانشجویان</w:t>
      </w:r>
    </w:p>
    <w:p w14:paraId="1756B8C2" w14:textId="69027682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رشته/مقطع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کارشناسی علوم آزمایشگاهی</w:t>
      </w:r>
    </w:p>
    <w:p w14:paraId="74FAB028" w14:textId="370D1B8C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رم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نیمسال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دوم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1404-1405 (نیمسال سوم</w:t>
      </w:r>
      <w:r w:rsid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تحصیلی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دانشجویان)</w:t>
      </w:r>
    </w:p>
    <w:p w14:paraId="5044EBE3" w14:textId="77777777" w:rsidR="007F3D0C" w:rsidRPr="007F3D0C" w:rsidRDefault="007F3D0C" w:rsidP="007F3D0C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مدرس/مدرسان</w:t>
      </w:r>
    </w:p>
    <w:p w14:paraId="7F1A38F4" w14:textId="1A6D8DE1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نام خانوادگ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دکتر مجید ترماحی، دکتر فاطمه روشن ضمیر</w:t>
      </w:r>
    </w:p>
    <w:p w14:paraId="2C07F283" w14:textId="78AC250A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قطع/رشته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دکتری تخصصی خون شناسی و طب انتقال خون</w:t>
      </w:r>
    </w:p>
    <w:p w14:paraId="47EF4775" w14:textId="2350E688" w:rsidR="007F3D0C" w:rsidRDefault="007F3D0C" w:rsidP="007F3D0C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رتباط با مدرس/مدرسان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hyperlink r:id="rId5" w:history="1">
        <w:r w:rsidR="00C96BCD" w:rsidRPr="00744F73">
          <w:rPr>
            <w:rStyle w:val="Hyperlink"/>
            <w:rFonts w:cs="2  Nazanin"/>
          </w:rPr>
          <w:t>majidardestani50@gmail.com</w:t>
        </w:r>
      </w:hyperlink>
      <w:r w:rsidR="00C96BCD">
        <w:rPr>
          <w:rFonts w:hint="cs"/>
          <w:rtl/>
        </w:rPr>
        <w:t xml:space="preserve"> ، </w:t>
      </w:r>
      <w:hyperlink r:id="rId6" w:history="1">
        <w:r w:rsidR="00C96BCD" w:rsidRPr="004F69EA">
          <w:rPr>
            <w:rStyle w:val="Hyperlink"/>
          </w:rPr>
          <w:t>fatemehlab@yahoo.com</w:t>
        </w:r>
      </w:hyperlink>
      <w:r w:rsidR="00C96BCD">
        <w:t xml:space="preserve"> </w:t>
      </w:r>
    </w:p>
    <w:p w14:paraId="2AB6DC78" w14:textId="77777777" w:rsidR="009E46B7" w:rsidRDefault="009E46B7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4195325D" w14:textId="2F53537E" w:rsidR="00B1620B" w:rsidRDefault="00B1620B" w:rsidP="009E46B7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قوانین و مقررات دوره:</w:t>
      </w:r>
      <w:r w:rsidR="00C96BCD">
        <w:rPr>
          <w:rFonts w:cs="B Nazanin"/>
          <w:b/>
          <w:bCs/>
          <w:sz w:val="24"/>
          <w:szCs w:val="24"/>
          <w:lang w:bidi="fa-IR"/>
        </w:rPr>
        <w:t xml:space="preserve"> </w:t>
      </w:r>
      <w:r w:rsidR="00C96BC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2C521D1D" w14:textId="26ACD989" w:rsidR="00592871" w:rsidRPr="00592871" w:rsidRDefault="00592871" w:rsidP="00592871">
      <w:pPr>
        <w:bidi/>
        <w:rPr>
          <w:rFonts w:cs="2  Nazanin"/>
          <w:sz w:val="24"/>
          <w:szCs w:val="24"/>
          <w:rtl/>
        </w:rPr>
      </w:pPr>
      <w:r w:rsidRPr="005B650F">
        <w:rPr>
          <w:rFonts w:cs="2  Nazanin" w:hint="cs"/>
          <w:sz w:val="24"/>
          <w:szCs w:val="24"/>
          <w:rtl/>
        </w:rPr>
        <w:t>سقف غیبت مجاز مطابق مقررات آموزشی 4/17 بوده و غیبت بیشتر در کلاس و غیبت غیرموجه در جلسه آزمون به منزله نمره صفر است. غیبت موجه در آزمون به منزله حذف درس است. تاخیر و ورود دانشجو بعد از استاد غیبت محسوب می شود.</w:t>
      </w:r>
      <w:r>
        <w:rPr>
          <w:rFonts w:cs="2  Nazanin" w:hint="cs"/>
          <w:sz w:val="24"/>
          <w:szCs w:val="24"/>
          <w:rtl/>
        </w:rPr>
        <w:t xml:space="preserve"> </w:t>
      </w:r>
      <w:r w:rsidRPr="005B650F">
        <w:rPr>
          <w:rFonts w:cs="2  Nazanin" w:hint="cs"/>
          <w:sz w:val="24"/>
          <w:szCs w:val="24"/>
          <w:rtl/>
        </w:rPr>
        <w:t>حفظ شئونات اخلاقی در کلاس الزامی است.</w:t>
      </w:r>
      <w:r>
        <w:rPr>
          <w:rFonts w:cs="2  Nazanin" w:hint="cs"/>
          <w:sz w:val="24"/>
          <w:szCs w:val="24"/>
          <w:rtl/>
        </w:rPr>
        <w:t xml:space="preserve"> </w:t>
      </w:r>
      <w:r w:rsidRPr="005B650F">
        <w:rPr>
          <w:rFonts w:cs="2  Nazanin" w:hint="cs"/>
          <w:sz w:val="24"/>
          <w:szCs w:val="24"/>
          <w:rtl/>
        </w:rPr>
        <w:t>استفاده از تلفن همراه حین تدریس استاد ممنوع است.</w:t>
      </w:r>
      <w:r w:rsidR="009B10D4">
        <w:rPr>
          <w:rFonts w:cs="2  Nazanin" w:hint="cs"/>
          <w:sz w:val="24"/>
          <w:szCs w:val="24"/>
          <w:rtl/>
        </w:rPr>
        <w:t xml:space="preserve"> مطابق آئین نامه مقررات آموزشی کلاس که در اولین جلسه به دانشجویان اعلام می گردد و همه دانشجویان ملزم به مطالعه و امضای آن هستند.</w:t>
      </w:r>
    </w:p>
    <w:p w14:paraId="13B9F1FB" w14:textId="77777777" w:rsidR="00B1620B" w:rsidRPr="00B1620B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t>اهداف دوره:</w:t>
      </w:r>
    </w:p>
    <w:p w14:paraId="5F84D5A4" w14:textId="45BA5889" w:rsidR="00B1620B" w:rsidRDefault="00B1620B" w:rsidP="00B1620B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هدف کلی: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9B10D4">
        <w:rPr>
          <w:rFonts w:cs="2  Nazanin" w:hint="cs"/>
          <w:rtl/>
        </w:rPr>
        <w:t>آموزش انواع گروه های خونی اصلی و فرعی، انواع فرآورده های خونی و موارد مصرف و منع مصرف هر کدام</w:t>
      </w:r>
    </w:p>
    <w:p w14:paraId="0604DBE8" w14:textId="3801F0FD" w:rsidR="00B1620B" w:rsidRPr="00592871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اهداف جزیی: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60C0A0A5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آشنایی با آنتی ژن های سیستم های گروه های خونی و واکنش های آنتی ژن با آنتی بادی</w:t>
      </w:r>
    </w:p>
    <w:p w14:paraId="58DFC217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گروه های خونی فرعی </w:t>
      </w:r>
    </w:p>
    <w:p w14:paraId="1B25D8A1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علت و بررسی ناسازگاری های خونی بین مادر و جنین </w:t>
      </w:r>
    </w:p>
    <w:p w14:paraId="15F45E06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تاریخچه انتقال خون </w:t>
      </w:r>
    </w:p>
    <w:p w14:paraId="5AC7D53C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ملزومات بخش بانک خون، اهمیت و جایگاه بانک خون در بیمارستان </w:t>
      </w:r>
    </w:p>
    <w:p w14:paraId="3F4C3C75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آشنایی با فرآیند اهدای خون، موارد منع اهدای دائمی و موقت</w:t>
      </w:r>
    </w:p>
    <w:p w14:paraId="6AB8304A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آشنایی با انواع فرآورده های خونی و موارد مصرف هر کدام</w:t>
      </w:r>
    </w:p>
    <w:p w14:paraId="37217447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عوارض ناشی از تزریق خون </w:t>
      </w:r>
    </w:p>
    <w:p w14:paraId="1976A921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آشنایی با فرآیند آفرزیس درمانی و اهدایی</w:t>
      </w:r>
    </w:p>
    <w:p w14:paraId="29CF971A" w14:textId="77777777" w:rsidR="009B10D4" w:rsidRDefault="009B10D4" w:rsidP="009B10D4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سیستم هموویژولانس و سلامت خون بیمار </w:t>
      </w:r>
    </w:p>
    <w:p w14:paraId="03751945" w14:textId="0B07157A" w:rsidR="00D9061E" w:rsidRPr="009B10D4" w:rsidRDefault="00790605" w:rsidP="009B10D4">
      <w:pPr>
        <w:bidi/>
        <w:rPr>
          <w:rFonts w:cs="2  Nazanin"/>
          <w:rtl/>
        </w:rPr>
      </w:pPr>
      <w:r w:rsidRPr="009B10D4">
        <w:rPr>
          <w:rFonts w:cs="2  Nazanin" w:hint="cs"/>
          <w:rtl/>
        </w:rPr>
        <w:t xml:space="preserve"> </w:t>
      </w:r>
      <w:r w:rsidR="00D9061E" w:rsidRPr="009B10D4">
        <w:rPr>
          <w:rFonts w:cs="B Nazanin" w:hint="cs"/>
          <w:b/>
          <w:bCs/>
          <w:sz w:val="24"/>
          <w:szCs w:val="24"/>
          <w:rtl/>
        </w:rPr>
        <w:t>ارزیابی</w:t>
      </w:r>
    </w:p>
    <w:p w14:paraId="3E571235" w14:textId="47341915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روش ارزیابی:</w:t>
      </w:r>
      <w:r w:rsidR="00592871">
        <w:rPr>
          <w:rFonts w:cs="B Nazanin" w:hint="cs"/>
          <w:sz w:val="24"/>
          <w:szCs w:val="24"/>
          <w:rtl/>
          <w:lang w:bidi="fa-IR"/>
        </w:rPr>
        <w:t xml:space="preserve"> حضور و غیاب، فعالیت و کوئیزهای کلاسی، آزمون های چهارگزینه ای میان ترم و پایان ترم</w:t>
      </w:r>
    </w:p>
    <w:p w14:paraId="1BDE1060" w14:textId="77777777" w:rsidR="00592871" w:rsidRPr="00592871" w:rsidRDefault="00D9061E" w:rsidP="00D9061E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سهم هربخش:</w:t>
      </w:r>
    </w:p>
    <w:p w14:paraId="2D624030" w14:textId="61FF9F09" w:rsidR="00D9061E" w:rsidRDefault="009B10D4" w:rsidP="00592871">
      <w:pPr>
        <w:pStyle w:val="ListParagraph"/>
        <w:numPr>
          <w:ilvl w:val="0"/>
          <w:numId w:val="1"/>
        </w:numPr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5</w:t>
      </w:r>
      <w:r w:rsidR="00592871" w:rsidRPr="00592871">
        <w:rPr>
          <w:rFonts w:cs="B Nazanin" w:hint="cs"/>
          <w:sz w:val="24"/>
          <w:szCs w:val="24"/>
          <w:rtl/>
        </w:rPr>
        <w:t>0 درصد حضور و غیاب، فعالیت و کوئیزهای کلاسی، آزمون میان ترم</w:t>
      </w:r>
    </w:p>
    <w:p w14:paraId="2708A0B6" w14:textId="593A103A" w:rsidR="00592871" w:rsidRDefault="009B10D4" w:rsidP="00592871">
      <w:pPr>
        <w:pStyle w:val="ListParagraph"/>
        <w:numPr>
          <w:ilvl w:val="0"/>
          <w:numId w:val="1"/>
        </w:numPr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lastRenderedPageBreak/>
        <w:t>5</w:t>
      </w:r>
      <w:r w:rsidR="00592871">
        <w:rPr>
          <w:rFonts w:cs="B Nazanin" w:hint="cs"/>
          <w:sz w:val="24"/>
          <w:szCs w:val="24"/>
          <w:rtl/>
        </w:rPr>
        <w:t>0 درصد آزمون پایان ترم</w:t>
      </w:r>
      <w:r>
        <w:rPr>
          <w:rFonts w:cs="B Nazanin" w:hint="cs"/>
          <w:sz w:val="24"/>
          <w:szCs w:val="24"/>
          <w:rtl/>
        </w:rPr>
        <w:t>*</w:t>
      </w:r>
    </w:p>
    <w:p w14:paraId="018C26D2" w14:textId="2602250A" w:rsidR="009B10D4" w:rsidRPr="009B10D4" w:rsidRDefault="009B10D4" w:rsidP="009B10D4">
      <w:pPr>
        <w:bidi/>
        <w:ind w:left="360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*</w:t>
      </w:r>
      <w:r>
        <w:rPr>
          <w:rFonts w:hint="cs"/>
          <w:rtl/>
        </w:rPr>
        <w:t>این امتیازها و درصدها با توجه به تعداد کوئیزها و نوع فعالیت های کلاسی مطرح شده توسط استاد قابل تبدیل هستند.</w:t>
      </w:r>
    </w:p>
    <w:p w14:paraId="2D454F79" w14:textId="3DA6C4FF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زمان ارزیابی:</w:t>
      </w:r>
      <w:r w:rsidR="00592871">
        <w:rPr>
          <w:rFonts w:cs="B Nazanin" w:hint="cs"/>
          <w:sz w:val="24"/>
          <w:szCs w:val="24"/>
          <w:rtl/>
          <w:lang w:bidi="fa-IR"/>
        </w:rPr>
        <w:t xml:space="preserve"> میان ترم و پایان ترم</w:t>
      </w:r>
    </w:p>
    <w:p w14:paraId="080585BC" w14:textId="77777777" w:rsidR="009B10D4" w:rsidRDefault="00724561" w:rsidP="009B10D4">
      <w:pPr>
        <w:pStyle w:val="Heading1"/>
        <w:numPr>
          <w:ilvl w:val="0"/>
          <w:numId w:val="0"/>
        </w:numPr>
        <w:ind w:left="720" w:hanging="360"/>
        <w:rPr>
          <w:rtl/>
        </w:rPr>
      </w:pPr>
      <w:r w:rsidRPr="00724561">
        <w:rPr>
          <w:rFonts w:hint="cs"/>
          <w:rtl/>
        </w:rPr>
        <w:t>منابع:</w:t>
      </w:r>
    </w:p>
    <w:p w14:paraId="56E8442E" w14:textId="77777777" w:rsidR="009B10D4" w:rsidRDefault="009B10D4" w:rsidP="009B10D4">
      <w:pPr>
        <w:rPr>
          <w:rFonts w:asciiTheme="majorBidi" w:hAnsiTheme="majorBidi" w:cstheme="majorBidi"/>
          <w:sz w:val="28"/>
          <w:szCs w:val="28"/>
          <w:lang w:eastAsia="sl-SI"/>
        </w:rPr>
      </w:pPr>
      <w:r>
        <w:rPr>
          <w:rFonts w:asciiTheme="majorBidi" w:hAnsiTheme="majorBidi" w:cstheme="majorBidi"/>
        </w:rPr>
        <w:t>1. Clinical diagnosis and management by laboratory methods.</w:t>
      </w:r>
      <w:r w:rsidRPr="005A25B7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Henry J.B, the latest ed</w:t>
      </w:r>
    </w:p>
    <w:p w14:paraId="278C831A" w14:textId="77777777" w:rsidR="009B10D4" w:rsidRDefault="009B10D4" w:rsidP="009B10D4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</w:rPr>
        <w:t xml:space="preserve"> 2. Practical Haematology, Dacie and Lewis</w:t>
      </w:r>
    </w:p>
    <w:p w14:paraId="548E444D" w14:textId="77777777" w:rsidR="009B10D4" w:rsidRDefault="009B10D4" w:rsidP="009B10D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3. Essential Hematology, Hoffbrand, the latest ed.</w:t>
      </w:r>
    </w:p>
    <w:p w14:paraId="70DF1F3A" w14:textId="77777777" w:rsidR="009B10D4" w:rsidRDefault="009B10D4" w:rsidP="009B10D4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</w:rPr>
        <w:t xml:space="preserve"> 4. Textbook of Hematology, Mckenzie, the latest ed.</w:t>
      </w:r>
    </w:p>
    <w:p w14:paraId="3ABDEB6F" w14:textId="77777777" w:rsidR="009B10D4" w:rsidRDefault="009B10D4" w:rsidP="009B10D4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</w:rPr>
        <w:t xml:space="preserve"> 5. Hematology. Clinical principles and application, Rodak B.F, the latest ed</w:t>
      </w:r>
    </w:p>
    <w:p w14:paraId="22FDC270" w14:textId="77777777" w:rsidR="009B10D4" w:rsidRDefault="009B10D4" w:rsidP="009B10D4">
      <w:pPr>
        <w:rPr>
          <w:rFonts w:asciiTheme="majorBidi" w:hAnsiTheme="majorBidi" w:cstheme="majorBidi"/>
          <w:sz w:val="28"/>
          <w:szCs w:val="28"/>
          <w:lang w:eastAsia="sl-SI"/>
        </w:rPr>
      </w:pPr>
      <w:r>
        <w:rPr>
          <w:rFonts w:asciiTheme="majorBidi" w:hAnsiTheme="majorBidi" w:cstheme="majorBidi"/>
        </w:rPr>
        <w:t>6. Textbook of Medical physiology, Guyton and Hall, the latest ed.</w:t>
      </w:r>
    </w:p>
    <w:p w14:paraId="7C19169B" w14:textId="77777777" w:rsidR="009B10D4" w:rsidRDefault="009B10D4" w:rsidP="009B10D4">
      <w:pPr>
        <w:bidi/>
        <w:rPr>
          <w:rFonts w:cs="2  Nazanin"/>
          <w:sz w:val="28"/>
          <w:szCs w:val="28"/>
          <w:rtl/>
        </w:rPr>
      </w:pPr>
      <w:r>
        <w:rPr>
          <w:rFonts w:cs="2  Nazanin" w:hint="cs"/>
          <w:sz w:val="32"/>
          <w:szCs w:val="32"/>
          <w:rtl/>
        </w:rPr>
        <w:t>6</w:t>
      </w:r>
      <w:r w:rsidRPr="00897BA2">
        <w:rPr>
          <w:rFonts w:cs="2  Nazanin" w:hint="cs"/>
          <w:sz w:val="28"/>
          <w:szCs w:val="28"/>
          <w:rtl/>
        </w:rPr>
        <w:t>- مهارت های علمی و عملی در خون شناسی- دکتر گل افشان</w:t>
      </w:r>
    </w:p>
    <w:p w14:paraId="738DB757" w14:textId="698522EE" w:rsidR="00F93461" w:rsidRDefault="00AB31DC" w:rsidP="009B10D4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جدول زمان بندی</w:t>
      </w:r>
      <w:r w:rsidR="007D546A">
        <w:rPr>
          <w:rFonts w:cs="B Nazanin" w:hint="cs"/>
          <w:b/>
          <w:bCs/>
          <w:sz w:val="24"/>
          <w:szCs w:val="24"/>
          <w:rtl/>
          <w:lang w:bidi="fa-IR"/>
        </w:rPr>
        <w:t xml:space="preserve"> :</w:t>
      </w:r>
    </w:p>
    <w:p w14:paraId="1EBF7154" w14:textId="77777777" w:rsidR="00AB31DC" w:rsidRPr="00BA0D27" w:rsidRDefault="00BA0D27" w:rsidP="00AB31DC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جلسه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316B6C92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عنوان جلسه:</w:t>
      </w:r>
    </w:p>
    <w:p w14:paraId="0130FAB4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ئوس مطالب:</w:t>
      </w:r>
    </w:p>
    <w:p w14:paraId="4F0E80D0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هداف رفتاری:</w:t>
      </w:r>
    </w:p>
    <w:p w14:paraId="7A7098F5" w14:textId="7777777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تدریس:</w:t>
      </w:r>
    </w:p>
    <w:p w14:paraId="4CA8DBCD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مکانات آموزشی:</w:t>
      </w:r>
    </w:p>
    <w:p w14:paraId="0505176D" w14:textId="498B70E8" w:rsidR="00BA0D27" w:rsidRPr="00BA0D27" w:rsidRDefault="00C508ED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lastRenderedPageBreak/>
        <w:t>مدرس/مدرسین</w:t>
      </w:r>
      <w:r w:rsidR="00BA0D27"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2F605CCF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ارزیابی:</w:t>
      </w:r>
    </w:p>
    <w:p w14:paraId="1ED52B1F" w14:textId="261CED4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مکان</w:t>
      </w:r>
      <w:r w:rsidR="00DA6C4E">
        <w:rPr>
          <w:rFonts w:cs="B Nazanin" w:hint="cs"/>
          <w:sz w:val="24"/>
          <w:szCs w:val="24"/>
          <w:rtl/>
          <w:lang w:bidi="fa-IR"/>
        </w:rPr>
        <w:t xml:space="preserve"> برگزاری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14842" w:type="dxa"/>
        <w:jc w:val="center"/>
        <w:tblLook w:val="04A0" w:firstRow="1" w:lastRow="0" w:firstColumn="1" w:lastColumn="0" w:noHBand="0" w:noVBand="1"/>
      </w:tblPr>
      <w:tblGrid>
        <w:gridCol w:w="791"/>
        <w:gridCol w:w="2385"/>
        <w:gridCol w:w="3020"/>
        <w:gridCol w:w="3010"/>
        <w:gridCol w:w="1370"/>
        <w:gridCol w:w="1346"/>
        <w:gridCol w:w="1147"/>
        <w:gridCol w:w="784"/>
        <w:gridCol w:w="989"/>
      </w:tblGrid>
      <w:tr w:rsidR="006453C9" w14:paraId="09796A67" w14:textId="77777777" w:rsidTr="007728D2">
        <w:trPr>
          <w:trHeight w:val="1124"/>
          <w:jc w:val="center"/>
        </w:trPr>
        <w:tc>
          <w:tcPr>
            <w:tcW w:w="791" w:type="dxa"/>
          </w:tcPr>
          <w:p w14:paraId="20421EF3" w14:textId="192CEEFA" w:rsidR="00C508ED" w:rsidRDefault="00C508ED" w:rsidP="00764EE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جلسه</w:t>
            </w:r>
          </w:p>
        </w:tc>
        <w:tc>
          <w:tcPr>
            <w:tcW w:w="2385" w:type="dxa"/>
          </w:tcPr>
          <w:p w14:paraId="23AA18A9" w14:textId="7158B9A5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عنوان جلسه</w:t>
            </w:r>
          </w:p>
        </w:tc>
        <w:tc>
          <w:tcPr>
            <w:tcW w:w="3020" w:type="dxa"/>
          </w:tcPr>
          <w:p w14:paraId="4F80D0B4" w14:textId="51BDBD0A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ئوس مطالب</w:t>
            </w:r>
          </w:p>
        </w:tc>
        <w:tc>
          <w:tcPr>
            <w:tcW w:w="3010" w:type="dxa"/>
          </w:tcPr>
          <w:p w14:paraId="1BD363E8" w14:textId="0CDC1A23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اهداف رفتا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370" w:type="dxa"/>
          </w:tcPr>
          <w:p w14:paraId="17AC7EF2" w14:textId="64260AF4" w:rsidR="00C508ED" w:rsidRDefault="00C508ED" w:rsidP="008F3D8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وش تد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</w:p>
        </w:tc>
        <w:tc>
          <w:tcPr>
            <w:tcW w:w="1346" w:type="dxa"/>
          </w:tcPr>
          <w:p w14:paraId="4F8EBE37" w14:textId="69B811D6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امکانات آموزش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147" w:type="dxa"/>
          </w:tcPr>
          <w:p w14:paraId="65E359B7" w14:textId="77777777" w:rsidR="009E46B7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درس/</w:t>
            </w:r>
          </w:p>
          <w:p w14:paraId="32241594" w14:textId="0E7627D9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درس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84" w:type="dxa"/>
          </w:tcPr>
          <w:p w14:paraId="2D5CA130" w14:textId="3BF042B4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وش ارز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اب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989" w:type="dxa"/>
          </w:tcPr>
          <w:p w14:paraId="55A080C8" w14:textId="3FA91C88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کان برگزا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</w:tr>
      <w:tr w:rsidR="009B10D4" w14:paraId="061896E4" w14:textId="77777777" w:rsidTr="0046608A">
        <w:trPr>
          <w:trHeight w:val="1448"/>
          <w:jc w:val="center"/>
        </w:trPr>
        <w:tc>
          <w:tcPr>
            <w:tcW w:w="791" w:type="dxa"/>
          </w:tcPr>
          <w:p w14:paraId="11F39A8F" w14:textId="28B82085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385" w:type="dxa"/>
          </w:tcPr>
          <w:p w14:paraId="497D08B6" w14:textId="251E28BB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گروه خونی </w:t>
            </w:r>
            <w:r w:rsidRPr="00F85116">
              <w:rPr>
                <w:rFonts w:cs="2  Nazanin"/>
              </w:rPr>
              <w:t>ABO-1</w:t>
            </w:r>
          </w:p>
        </w:tc>
        <w:tc>
          <w:tcPr>
            <w:tcW w:w="3020" w:type="dxa"/>
          </w:tcPr>
          <w:p w14:paraId="5CC400C3" w14:textId="1483944F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ژنتیک، ساختار و اهمیت گروه خونی </w:t>
            </w:r>
            <w:r w:rsidRPr="00F85116">
              <w:rPr>
                <w:rFonts w:cs="2  Nazanin"/>
              </w:rPr>
              <w:t>ABO</w:t>
            </w:r>
          </w:p>
        </w:tc>
        <w:tc>
          <w:tcPr>
            <w:tcW w:w="3010" w:type="dxa"/>
          </w:tcPr>
          <w:p w14:paraId="188EBA9A" w14:textId="6D6E058F" w:rsidR="009B10D4" w:rsidRDefault="009B10D4" w:rsidP="00466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466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گروه خونی </w:t>
            </w:r>
            <w:r w:rsidR="0046608A">
              <w:rPr>
                <w:rFonts w:cs="B Nazanin"/>
                <w:sz w:val="24"/>
                <w:szCs w:val="24"/>
                <w:lang w:bidi="fa-IR"/>
              </w:rPr>
              <w:t>ABO</w:t>
            </w:r>
            <w:r w:rsidR="00466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عریف کرده و انواع گروه های خونی را توضیح دهد.</w:t>
            </w:r>
          </w:p>
          <w:p w14:paraId="665E2017" w14:textId="572322BA" w:rsidR="009B10D4" w:rsidRDefault="0046608A" w:rsidP="00466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تفاوت وراثت انواع گروه های خونی </w:t>
            </w:r>
            <w:r>
              <w:rPr>
                <w:rFonts w:cs="B Nazanin"/>
                <w:sz w:val="24"/>
                <w:szCs w:val="24"/>
                <w:lang w:bidi="fa-IR"/>
              </w:rPr>
              <w:t>ABO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وضیح دهد</w:t>
            </w:r>
          </w:p>
        </w:tc>
        <w:tc>
          <w:tcPr>
            <w:tcW w:w="1370" w:type="dxa"/>
          </w:tcPr>
          <w:p w14:paraId="4401F7BC" w14:textId="498A7051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1A89B7EC" w14:textId="4A7F21B6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30619D4C" w14:textId="4E0DF99D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2BDC27CE" w14:textId="7D884F28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37EFD058" w14:textId="04AB0108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9B10D4" w14:paraId="5E5FA4C7" w14:textId="77777777" w:rsidTr="007728D2">
        <w:trPr>
          <w:trHeight w:val="571"/>
          <w:jc w:val="center"/>
        </w:trPr>
        <w:tc>
          <w:tcPr>
            <w:tcW w:w="791" w:type="dxa"/>
          </w:tcPr>
          <w:p w14:paraId="786150E9" w14:textId="3AC459C5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385" w:type="dxa"/>
          </w:tcPr>
          <w:p w14:paraId="486A01AA" w14:textId="4708AE7E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گروه خونی </w:t>
            </w:r>
            <w:r w:rsidRPr="00F85116">
              <w:rPr>
                <w:rFonts w:cs="2  Nazanin"/>
              </w:rPr>
              <w:t>ABO-2</w:t>
            </w:r>
          </w:p>
        </w:tc>
        <w:tc>
          <w:tcPr>
            <w:tcW w:w="3020" w:type="dxa"/>
          </w:tcPr>
          <w:p w14:paraId="25CEBCE3" w14:textId="43DBDCB5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گروه های خونی فرعی </w:t>
            </w:r>
            <w:r w:rsidRPr="00F85116">
              <w:rPr>
                <w:rFonts w:cs="2  Nazanin"/>
              </w:rPr>
              <w:t>ABO</w:t>
            </w:r>
            <w:r w:rsidRPr="00F8511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10" w:type="dxa"/>
          </w:tcPr>
          <w:p w14:paraId="5F02FF1D" w14:textId="77777777" w:rsidR="009B10D4" w:rsidRDefault="009B10D4" w:rsidP="00466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46608A">
              <w:rPr>
                <w:rFonts w:cs="B Nazanin" w:hint="cs"/>
                <w:sz w:val="24"/>
                <w:szCs w:val="24"/>
                <w:rtl/>
                <w:lang w:bidi="fa-IR"/>
              </w:rPr>
              <w:t>گروه های خونی فرعی را بشناسد</w:t>
            </w:r>
          </w:p>
          <w:p w14:paraId="07311A0C" w14:textId="0516A1EC" w:rsidR="0046608A" w:rsidRDefault="0046608A" w:rsidP="0046608A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دلیل ایجاد گروه های خونی فرعی و روش شناسایی آن ها را توضیح دهد.</w:t>
            </w:r>
          </w:p>
        </w:tc>
        <w:tc>
          <w:tcPr>
            <w:tcW w:w="1370" w:type="dxa"/>
          </w:tcPr>
          <w:p w14:paraId="01C10013" w14:textId="7DCDBBD6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642C97D7" w14:textId="3148A897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1DCA0321" w14:textId="4B786F10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69E6C24E" w14:textId="66499A38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54B928D0" w14:textId="30AE3547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9B10D4" w14:paraId="178FFE44" w14:textId="77777777" w:rsidTr="007728D2">
        <w:trPr>
          <w:trHeight w:val="571"/>
          <w:jc w:val="center"/>
        </w:trPr>
        <w:tc>
          <w:tcPr>
            <w:tcW w:w="791" w:type="dxa"/>
          </w:tcPr>
          <w:p w14:paraId="2993A0FF" w14:textId="11EF9B76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2385" w:type="dxa"/>
          </w:tcPr>
          <w:p w14:paraId="1F941E32" w14:textId="2E5D270F" w:rsidR="009B10D4" w:rsidRDefault="009B10D4" w:rsidP="009B10D4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گروه خونی </w:t>
            </w:r>
            <w:r w:rsidRPr="00F85116">
              <w:rPr>
                <w:rFonts w:cs="2  Nazanin"/>
              </w:rPr>
              <w:t>Rh-1</w:t>
            </w:r>
          </w:p>
        </w:tc>
        <w:tc>
          <w:tcPr>
            <w:tcW w:w="3020" w:type="dxa"/>
          </w:tcPr>
          <w:p w14:paraId="1057298D" w14:textId="26207915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ژنتیک، ساختار و اهمیت گروه خونی </w:t>
            </w:r>
            <w:r w:rsidRPr="00F85116">
              <w:rPr>
                <w:rFonts w:cs="2  Nazanin"/>
              </w:rPr>
              <w:t>Rh</w:t>
            </w:r>
            <w:r w:rsidRPr="00F8511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10" w:type="dxa"/>
          </w:tcPr>
          <w:p w14:paraId="02D99990" w14:textId="77777777" w:rsidR="0046608A" w:rsidRDefault="009B10D4" w:rsidP="00466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466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گروه خونی </w:t>
            </w:r>
            <w:r w:rsidR="0046608A">
              <w:rPr>
                <w:rFonts w:cs="B Nazanin"/>
                <w:sz w:val="24"/>
                <w:szCs w:val="24"/>
                <w:lang w:bidi="fa-IR"/>
              </w:rPr>
              <w:t>Rh</w:t>
            </w:r>
            <w:r w:rsidR="00466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عریف کند</w:t>
            </w:r>
          </w:p>
          <w:p w14:paraId="7AE1C156" w14:textId="5F5F3CC3" w:rsidR="0046608A" w:rsidRPr="0046608A" w:rsidRDefault="0046608A" w:rsidP="00466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ژنتیک ساختار گروه </w:t>
            </w:r>
            <w:r>
              <w:rPr>
                <w:rFonts w:cs="B Nazanin"/>
                <w:sz w:val="24"/>
                <w:szCs w:val="24"/>
                <w:lang w:bidi="fa-IR"/>
              </w:rPr>
              <w:t>Rh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وضیح دهد</w:t>
            </w:r>
          </w:p>
        </w:tc>
        <w:tc>
          <w:tcPr>
            <w:tcW w:w="1370" w:type="dxa"/>
          </w:tcPr>
          <w:p w14:paraId="41C30C82" w14:textId="58AC0417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72C3B243" w14:textId="263EC3F4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589AA8C7" w14:textId="50F03557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4049BE9F" w14:textId="2A3B324F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6822BBEA" w14:textId="3C05C329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9B10D4" w14:paraId="257936E7" w14:textId="77777777" w:rsidTr="007728D2">
        <w:trPr>
          <w:trHeight w:val="571"/>
          <w:jc w:val="center"/>
        </w:trPr>
        <w:tc>
          <w:tcPr>
            <w:tcW w:w="791" w:type="dxa"/>
          </w:tcPr>
          <w:p w14:paraId="790BE906" w14:textId="302BA6EE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2385" w:type="dxa"/>
          </w:tcPr>
          <w:p w14:paraId="58F79246" w14:textId="7083DBB8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گروه خونی </w:t>
            </w:r>
            <w:r w:rsidRPr="00F85116">
              <w:rPr>
                <w:rFonts w:cs="2  Nazanin"/>
              </w:rPr>
              <w:t>Rh-2</w:t>
            </w:r>
            <w:r w:rsidRPr="00F8511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20" w:type="dxa"/>
          </w:tcPr>
          <w:p w14:paraId="2CB37474" w14:textId="79FF31ED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فنوتیپ </w:t>
            </w:r>
            <w:r w:rsidRPr="00F85116">
              <w:rPr>
                <w:rFonts w:cs="2  Nazanin"/>
              </w:rPr>
              <w:t>DU</w:t>
            </w:r>
            <w:r w:rsidRPr="00F85116">
              <w:rPr>
                <w:rFonts w:cs="2  Nazanin" w:hint="cs"/>
                <w:rtl/>
              </w:rPr>
              <w:t xml:space="preserve"> و دیگر فرم های غیر معمول سیستم </w:t>
            </w:r>
            <w:r w:rsidRPr="00F85116">
              <w:rPr>
                <w:rFonts w:cs="2  Nazanin"/>
              </w:rPr>
              <w:t>Rh</w:t>
            </w:r>
          </w:p>
        </w:tc>
        <w:tc>
          <w:tcPr>
            <w:tcW w:w="3010" w:type="dxa"/>
          </w:tcPr>
          <w:p w14:paraId="2F27EDC2" w14:textId="77777777" w:rsidR="009B10D4" w:rsidRDefault="009B10D4" w:rsidP="00466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466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فنوتیپ </w:t>
            </w:r>
            <w:r w:rsidR="0046608A">
              <w:rPr>
                <w:rFonts w:cs="B Nazanin"/>
                <w:sz w:val="24"/>
                <w:szCs w:val="24"/>
                <w:lang w:bidi="fa-IR"/>
              </w:rPr>
              <w:t>DU</w:t>
            </w:r>
            <w:r w:rsidR="00466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شکال غیرمعمول گروه خونی </w:t>
            </w:r>
            <w:r w:rsidR="0046608A">
              <w:rPr>
                <w:rFonts w:cs="B Nazanin"/>
                <w:sz w:val="24"/>
                <w:szCs w:val="24"/>
                <w:lang w:bidi="fa-IR"/>
              </w:rPr>
              <w:t>Rh</w:t>
            </w:r>
            <w:r w:rsidR="00466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عریف کند</w:t>
            </w:r>
          </w:p>
          <w:p w14:paraId="7B8744A1" w14:textId="19E0266F" w:rsidR="0046608A" w:rsidRDefault="0046608A" w:rsidP="00466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مکانیسم مولکولی انواع گروه های خونی فرعی </w:t>
            </w:r>
            <w:r>
              <w:rPr>
                <w:rFonts w:cs="B Nazanin"/>
                <w:sz w:val="24"/>
                <w:szCs w:val="24"/>
                <w:lang w:bidi="fa-IR"/>
              </w:rPr>
              <w:t>Rh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وضیح دهد</w:t>
            </w:r>
          </w:p>
        </w:tc>
        <w:tc>
          <w:tcPr>
            <w:tcW w:w="1370" w:type="dxa"/>
          </w:tcPr>
          <w:p w14:paraId="0F60C110" w14:textId="5A25D03A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0DDB3DEF" w14:textId="441CDA28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2EE3B95D" w14:textId="21E9F757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714AFFD2" w14:textId="27C29109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65450FBA" w14:textId="6E42C43C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9B10D4" w14:paraId="6A4DCAC9" w14:textId="77777777" w:rsidTr="007728D2">
        <w:trPr>
          <w:trHeight w:val="571"/>
          <w:jc w:val="center"/>
        </w:trPr>
        <w:tc>
          <w:tcPr>
            <w:tcW w:w="791" w:type="dxa"/>
          </w:tcPr>
          <w:p w14:paraId="213729F8" w14:textId="15AFC09F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385" w:type="dxa"/>
          </w:tcPr>
          <w:p w14:paraId="5C51C950" w14:textId="131EE02F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سایر سیستم های گروه های خونی </w:t>
            </w:r>
          </w:p>
        </w:tc>
        <w:tc>
          <w:tcPr>
            <w:tcW w:w="3020" w:type="dxa"/>
          </w:tcPr>
          <w:p w14:paraId="48A4E112" w14:textId="6D201CA2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آنتی ژن ها و اهمیت بالینی سایر سیستم های گروه های خونی</w:t>
            </w:r>
          </w:p>
        </w:tc>
        <w:tc>
          <w:tcPr>
            <w:tcW w:w="3010" w:type="dxa"/>
          </w:tcPr>
          <w:p w14:paraId="44684654" w14:textId="1315C216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انواع </w:t>
            </w:r>
            <w:r w:rsidR="00DF0944">
              <w:rPr>
                <w:rFonts w:cs="B Nazanin" w:hint="cs"/>
                <w:sz w:val="24"/>
                <w:szCs w:val="24"/>
                <w:rtl/>
                <w:lang w:bidi="fa-IR"/>
              </w:rPr>
              <w:t>سیستم های گروه خونی حائز اهیت بالینی را بشناسد.</w:t>
            </w:r>
          </w:p>
          <w:p w14:paraId="785B55AA" w14:textId="08CBFB2D" w:rsidR="009B10D4" w:rsidRDefault="00DF0944" w:rsidP="00DF094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درک: اهمیت آنتی ژن ها و آنتی بادی های گروه های خونی فرعی را توضیح دهد. </w:t>
            </w:r>
          </w:p>
        </w:tc>
        <w:tc>
          <w:tcPr>
            <w:tcW w:w="1370" w:type="dxa"/>
          </w:tcPr>
          <w:p w14:paraId="62F24AB3" w14:textId="0380FAD0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سخنرا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عاملی</w:t>
            </w:r>
          </w:p>
        </w:tc>
        <w:tc>
          <w:tcPr>
            <w:tcW w:w="1346" w:type="dxa"/>
          </w:tcPr>
          <w:p w14:paraId="04289D42" w14:textId="126F13F5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</w:p>
        </w:tc>
        <w:tc>
          <w:tcPr>
            <w:tcW w:w="1147" w:type="dxa"/>
          </w:tcPr>
          <w:p w14:paraId="2525937E" w14:textId="4A5D4FAE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2D980A30" w14:textId="78C6B075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3CCB9CDE" w14:textId="796C6812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9B10D4" w14:paraId="0B0ABE99" w14:textId="77777777" w:rsidTr="007728D2">
        <w:trPr>
          <w:trHeight w:val="571"/>
          <w:jc w:val="center"/>
        </w:trPr>
        <w:tc>
          <w:tcPr>
            <w:tcW w:w="791" w:type="dxa"/>
          </w:tcPr>
          <w:p w14:paraId="3674EFCD" w14:textId="127D442B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2385" w:type="dxa"/>
          </w:tcPr>
          <w:p w14:paraId="3F204DEF" w14:textId="4CB8890F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سایر سیستم های گروه های خونی </w:t>
            </w:r>
          </w:p>
        </w:tc>
        <w:tc>
          <w:tcPr>
            <w:tcW w:w="3020" w:type="dxa"/>
          </w:tcPr>
          <w:p w14:paraId="555AA815" w14:textId="455F24C5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آنتی ژن ها و اهمیت بالینی سایر سیستم های گروه های خونی</w:t>
            </w:r>
          </w:p>
        </w:tc>
        <w:tc>
          <w:tcPr>
            <w:tcW w:w="3010" w:type="dxa"/>
          </w:tcPr>
          <w:p w14:paraId="17E2CA66" w14:textId="77777777" w:rsidR="00DF0944" w:rsidRDefault="00DF0944" w:rsidP="00DF094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نواع سیستم های گروه خونی حائز اهیت بالینی را بشناسد.</w:t>
            </w:r>
          </w:p>
          <w:p w14:paraId="11EF1ACD" w14:textId="727B5C0E" w:rsidR="009B10D4" w:rsidRDefault="00DF0944" w:rsidP="00DF094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اهمیت آنتی ژن ها و آنتی بادی های گروه های خونی فرعی را توضیح دهد. </w:t>
            </w:r>
          </w:p>
        </w:tc>
        <w:tc>
          <w:tcPr>
            <w:tcW w:w="1370" w:type="dxa"/>
          </w:tcPr>
          <w:p w14:paraId="1CE3F6E7" w14:textId="52749FB5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 w:rsidR="00DF0944">
              <w:rPr>
                <w:rFonts w:cs="B Nazanin" w:hint="cs"/>
                <w:sz w:val="24"/>
                <w:szCs w:val="24"/>
                <w:rtl/>
                <w:lang w:bidi="fa-IR"/>
              </w:rPr>
              <w:t>تعاملی</w:t>
            </w:r>
          </w:p>
        </w:tc>
        <w:tc>
          <w:tcPr>
            <w:tcW w:w="1346" w:type="dxa"/>
          </w:tcPr>
          <w:p w14:paraId="7083B9E2" w14:textId="7E016584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یستم و فضا جهت ضبط ویدئو</w:t>
            </w:r>
          </w:p>
        </w:tc>
        <w:tc>
          <w:tcPr>
            <w:tcW w:w="1147" w:type="dxa"/>
          </w:tcPr>
          <w:p w14:paraId="087EF543" w14:textId="381B0035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0993BD05" w14:textId="7EE3BBE1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03C72CB5" w14:textId="01ABA3A6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9B10D4" w14:paraId="14645124" w14:textId="77777777" w:rsidTr="007728D2">
        <w:trPr>
          <w:trHeight w:val="571"/>
          <w:jc w:val="center"/>
        </w:trPr>
        <w:tc>
          <w:tcPr>
            <w:tcW w:w="791" w:type="dxa"/>
          </w:tcPr>
          <w:p w14:paraId="3CD4EF74" w14:textId="6AACE622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2385" w:type="dxa"/>
          </w:tcPr>
          <w:p w14:paraId="4FF313D9" w14:textId="60B6D302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تاریخچه انتقال خون </w:t>
            </w:r>
          </w:p>
        </w:tc>
        <w:tc>
          <w:tcPr>
            <w:tcW w:w="3020" w:type="dxa"/>
          </w:tcPr>
          <w:p w14:paraId="3B4D5C73" w14:textId="539D5D11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راه اندازی انتقال خون، کلیات خون مصنوعی</w:t>
            </w:r>
          </w:p>
        </w:tc>
        <w:tc>
          <w:tcPr>
            <w:tcW w:w="3010" w:type="dxa"/>
          </w:tcPr>
          <w:p w14:paraId="630C973A" w14:textId="7239773D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</w:t>
            </w:r>
            <w:r w:rsidR="00932D2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اسیس سازمان انتقال خون و رویدادهای مهم مرتبط را بداند. انواع جایگزین های خون را بشناسد</w:t>
            </w:r>
          </w:p>
          <w:p w14:paraId="21E081D8" w14:textId="06AAF281" w:rsidR="009B10D4" w:rsidRDefault="009B10D4" w:rsidP="00932D2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</w:t>
            </w:r>
            <w:r w:rsidR="00932D24">
              <w:rPr>
                <w:rFonts w:cs="B Nazanin" w:hint="cs"/>
                <w:sz w:val="24"/>
                <w:szCs w:val="24"/>
                <w:rtl/>
                <w:lang w:bidi="fa-IR"/>
              </w:rPr>
              <w:t>تفاوت انواع ترکیبات جایگزین خون و معایب و مزایای هر کدارم را توضیح دهد</w:t>
            </w:r>
          </w:p>
        </w:tc>
        <w:tc>
          <w:tcPr>
            <w:tcW w:w="1370" w:type="dxa"/>
          </w:tcPr>
          <w:p w14:paraId="3CE1FBAF" w14:textId="1A12180C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4481359A" w14:textId="0C36732C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  <w:r w:rsidR="00932D24">
              <w:rPr>
                <w:rFonts w:cs="B Nazanin" w:hint="cs"/>
                <w:sz w:val="24"/>
                <w:szCs w:val="24"/>
                <w:rtl/>
                <w:lang w:bidi="fa-IR"/>
              </w:rPr>
              <w:t>، قلم نوری</w:t>
            </w:r>
          </w:p>
        </w:tc>
        <w:tc>
          <w:tcPr>
            <w:tcW w:w="1147" w:type="dxa"/>
          </w:tcPr>
          <w:p w14:paraId="2BF2244C" w14:textId="3AB0E3E1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932D24">
              <w:rPr>
                <w:rFonts w:cs="B Nazanin" w:hint="cs"/>
                <w:sz w:val="24"/>
                <w:szCs w:val="24"/>
                <w:rtl/>
                <w:lang w:bidi="fa-IR"/>
              </w:rPr>
              <w:t>روشن ضمیر</w:t>
            </w:r>
          </w:p>
        </w:tc>
        <w:tc>
          <w:tcPr>
            <w:tcW w:w="784" w:type="dxa"/>
          </w:tcPr>
          <w:p w14:paraId="036738CD" w14:textId="3ABF7E48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29FAC500" w14:textId="5F5C54B7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9B10D4" w14:paraId="39722BF5" w14:textId="77777777" w:rsidTr="007728D2">
        <w:trPr>
          <w:trHeight w:val="571"/>
          <w:jc w:val="center"/>
        </w:trPr>
        <w:tc>
          <w:tcPr>
            <w:tcW w:w="791" w:type="dxa"/>
          </w:tcPr>
          <w:p w14:paraId="2618F0EA" w14:textId="06058F41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2385" w:type="dxa"/>
          </w:tcPr>
          <w:p w14:paraId="25DF159B" w14:textId="397E1E3C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اهدای خون و موارد منع اهدای دائم و موقت</w:t>
            </w:r>
          </w:p>
        </w:tc>
        <w:tc>
          <w:tcPr>
            <w:tcW w:w="3020" w:type="dxa"/>
          </w:tcPr>
          <w:p w14:paraId="7A4C918E" w14:textId="70BE3596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شرایط اهدا، مراقب های قبل و بعد از اهدا، عوامل معافیت از اهدا</w:t>
            </w:r>
          </w:p>
        </w:tc>
        <w:tc>
          <w:tcPr>
            <w:tcW w:w="3010" w:type="dxa"/>
          </w:tcPr>
          <w:p w14:paraId="41EBC7C8" w14:textId="77777777" w:rsidR="009B10D4" w:rsidRDefault="009B10D4" w:rsidP="00932D2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932D24">
              <w:rPr>
                <w:rFonts w:cs="B Nazanin" w:hint="cs"/>
                <w:sz w:val="24"/>
                <w:szCs w:val="24"/>
                <w:rtl/>
                <w:lang w:bidi="fa-IR"/>
              </w:rPr>
              <w:t>شرایط اهدا، معاینات قبل از اهدا و موانع منع اهدا را بداند.</w:t>
            </w:r>
          </w:p>
          <w:p w14:paraId="00B7ADE7" w14:textId="77777777" w:rsidR="00932D24" w:rsidRDefault="00932D24" w:rsidP="00932D2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دلایل منع اهدای موقت و دائم را توضیح دهد. </w:t>
            </w:r>
          </w:p>
          <w:p w14:paraId="6678E1E8" w14:textId="54B00AB1" w:rsidR="00932D24" w:rsidRDefault="00932D24" w:rsidP="00932D2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اربرد: معیارهای ارزیابی اهداکنندگان را اعمال کند. </w:t>
            </w:r>
          </w:p>
        </w:tc>
        <w:tc>
          <w:tcPr>
            <w:tcW w:w="1370" w:type="dxa"/>
          </w:tcPr>
          <w:p w14:paraId="467F5BB8" w14:textId="65284C04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87458"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  <w:r w:rsidR="00932D2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مزمان با بازی نقش </w:t>
            </w:r>
          </w:p>
        </w:tc>
        <w:tc>
          <w:tcPr>
            <w:tcW w:w="1346" w:type="dxa"/>
          </w:tcPr>
          <w:p w14:paraId="1EEE84E7" w14:textId="0CE1B079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</w:t>
            </w:r>
            <w:r w:rsidR="00932D24">
              <w:rPr>
                <w:rFonts w:cs="B Nazanin" w:hint="cs"/>
                <w:sz w:val="24"/>
                <w:szCs w:val="24"/>
                <w:rtl/>
                <w:lang w:bidi="fa-IR"/>
              </w:rPr>
              <w:t>، قلم نوری</w:t>
            </w:r>
          </w:p>
        </w:tc>
        <w:tc>
          <w:tcPr>
            <w:tcW w:w="1147" w:type="dxa"/>
          </w:tcPr>
          <w:p w14:paraId="3F6D4A57" w14:textId="090778D0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932D24">
              <w:rPr>
                <w:rFonts w:cs="B Nazanin" w:hint="cs"/>
                <w:sz w:val="24"/>
                <w:szCs w:val="24"/>
                <w:rtl/>
                <w:lang w:bidi="fa-IR"/>
              </w:rPr>
              <w:t>روشن ضمیر</w:t>
            </w:r>
          </w:p>
        </w:tc>
        <w:tc>
          <w:tcPr>
            <w:tcW w:w="784" w:type="dxa"/>
          </w:tcPr>
          <w:p w14:paraId="5EC9BCD4" w14:textId="651716AC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، فعالیت کلاسی</w:t>
            </w:r>
          </w:p>
        </w:tc>
        <w:tc>
          <w:tcPr>
            <w:tcW w:w="989" w:type="dxa"/>
          </w:tcPr>
          <w:p w14:paraId="7C5DE6F4" w14:textId="766063F4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9B10D4" w14:paraId="15D82377" w14:textId="77777777" w:rsidTr="007728D2">
        <w:trPr>
          <w:trHeight w:val="571"/>
          <w:jc w:val="center"/>
        </w:trPr>
        <w:tc>
          <w:tcPr>
            <w:tcW w:w="791" w:type="dxa"/>
          </w:tcPr>
          <w:p w14:paraId="21E9C44E" w14:textId="1E556F7B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2385" w:type="dxa"/>
          </w:tcPr>
          <w:p w14:paraId="201CA4B4" w14:textId="529FC295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فرآورده های خونی -1</w:t>
            </w:r>
          </w:p>
        </w:tc>
        <w:tc>
          <w:tcPr>
            <w:tcW w:w="3020" w:type="dxa"/>
          </w:tcPr>
          <w:p w14:paraId="05E741FF" w14:textId="3809F423" w:rsidR="009B10D4" w:rsidRDefault="009B10D4" w:rsidP="009B10D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آشنایی با فرآورده های سلولی </w:t>
            </w:r>
          </w:p>
        </w:tc>
        <w:tc>
          <w:tcPr>
            <w:tcW w:w="3010" w:type="dxa"/>
          </w:tcPr>
          <w:p w14:paraId="219242C8" w14:textId="77777777" w:rsidR="009B10D4" w:rsidRDefault="009B10D4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E750A5">
              <w:rPr>
                <w:rFonts w:cs="B Nazanin" w:hint="cs"/>
                <w:sz w:val="24"/>
                <w:szCs w:val="24"/>
                <w:rtl/>
                <w:lang w:bidi="fa-IR"/>
              </w:rPr>
              <w:t>انواع فرآورده های سلولی و شرایط آن ها را بشناسد.</w:t>
            </w:r>
          </w:p>
          <w:p w14:paraId="13DB7462" w14:textId="5E30A5FE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کیفیت قابل قبول فرآورده و موارد مصرف و منع مصرف هر کدام را توضیح دهد.</w:t>
            </w:r>
          </w:p>
        </w:tc>
        <w:tc>
          <w:tcPr>
            <w:tcW w:w="1370" w:type="dxa"/>
          </w:tcPr>
          <w:p w14:paraId="650C9589" w14:textId="044EDDF7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2ED1A2FB" w14:textId="6CC755FD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3B66347A" w14:textId="7BA01ED7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5AF7F620" w14:textId="65AB5072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75AA003D" w14:textId="6168BFFC" w:rsidR="009B10D4" w:rsidRDefault="009B10D4" w:rsidP="009B10D4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E750A5" w14:paraId="5B2AC72B" w14:textId="77777777" w:rsidTr="007728D2">
        <w:trPr>
          <w:trHeight w:val="571"/>
          <w:jc w:val="center"/>
        </w:trPr>
        <w:tc>
          <w:tcPr>
            <w:tcW w:w="791" w:type="dxa"/>
          </w:tcPr>
          <w:p w14:paraId="4AC08646" w14:textId="4BBCFD50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10</w:t>
            </w:r>
          </w:p>
        </w:tc>
        <w:tc>
          <w:tcPr>
            <w:tcW w:w="2385" w:type="dxa"/>
          </w:tcPr>
          <w:p w14:paraId="56EC0531" w14:textId="42AC2019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فرآورده های خونی -</w:t>
            </w:r>
            <w:r>
              <w:rPr>
                <w:rFonts w:cs="2  Nazanin" w:hint="cs"/>
                <w:rtl/>
              </w:rPr>
              <w:t>2</w:t>
            </w:r>
          </w:p>
        </w:tc>
        <w:tc>
          <w:tcPr>
            <w:tcW w:w="3020" w:type="dxa"/>
          </w:tcPr>
          <w:p w14:paraId="379019DE" w14:textId="03D2156D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آشنایی با فرآورده های سلولی </w:t>
            </w:r>
          </w:p>
        </w:tc>
        <w:tc>
          <w:tcPr>
            <w:tcW w:w="3010" w:type="dxa"/>
          </w:tcPr>
          <w:p w14:paraId="484B9492" w14:textId="77777777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نواع فرآورده های سلولی و شرایط آن ها را بشناسد.</w:t>
            </w:r>
          </w:p>
          <w:p w14:paraId="2E3D3729" w14:textId="168F7CEF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کیفیت قابل قبول فرآورده و موارد مصرف و منع مصرف هر کدام را توضیح دهد.</w:t>
            </w:r>
          </w:p>
        </w:tc>
        <w:tc>
          <w:tcPr>
            <w:tcW w:w="1370" w:type="dxa"/>
          </w:tcPr>
          <w:p w14:paraId="7D79EDBE" w14:textId="60A60AB2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49A287A9" w14:textId="2FBFF968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7B3B3F20" w14:textId="177B2E61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2AF19B93" w14:textId="34D768DC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11EA0E14" w14:textId="0A9A10B9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E750A5" w14:paraId="4ECBBAE3" w14:textId="77777777" w:rsidTr="007728D2">
        <w:trPr>
          <w:trHeight w:val="571"/>
          <w:jc w:val="center"/>
        </w:trPr>
        <w:tc>
          <w:tcPr>
            <w:tcW w:w="791" w:type="dxa"/>
          </w:tcPr>
          <w:p w14:paraId="239EFD39" w14:textId="65302690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2385" w:type="dxa"/>
          </w:tcPr>
          <w:p w14:paraId="25653845" w14:textId="32CBF012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فرآورده های خونی -</w:t>
            </w:r>
            <w:r>
              <w:rPr>
                <w:rFonts w:cs="2  Nazanin" w:hint="cs"/>
                <w:rtl/>
              </w:rPr>
              <w:t>3</w:t>
            </w:r>
          </w:p>
        </w:tc>
        <w:tc>
          <w:tcPr>
            <w:tcW w:w="3020" w:type="dxa"/>
          </w:tcPr>
          <w:p w14:paraId="372C6A43" w14:textId="0ACC90E7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آشنایی با فرآورده های پلاسمایی</w:t>
            </w:r>
          </w:p>
        </w:tc>
        <w:tc>
          <w:tcPr>
            <w:tcW w:w="3010" w:type="dxa"/>
          </w:tcPr>
          <w:p w14:paraId="58E38760" w14:textId="55C574DC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نواع فرآورده های غیر سلولی و شرایط آن ها را بشناسد.</w:t>
            </w:r>
          </w:p>
          <w:p w14:paraId="3DF552D9" w14:textId="2BCD58B9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کیفیت قابل قبول فرآورده و موارد مصرف و منع مصرف هر کدام را توضیح دهد.</w:t>
            </w:r>
          </w:p>
        </w:tc>
        <w:tc>
          <w:tcPr>
            <w:tcW w:w="1370" w:type="dxa"/>
          </w:tcPr>
          <w:p w14:paraId="077825C1" w14:textId="5CF530D2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274D0534" w14:textId="5443B3A7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50CD562F" w14:textId="6BAF0272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70702F0D" w14:textId="177614E9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1AC9E7BB" w14:textId="53804B71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E750A5" w14:paraId="09DF7938" w14:textId="77777777" w:rsidTr="007728D2">
        <w:trPr>
          <w:trHeight w:val="571"/>
          <w:jc w:val="center"/>
        </w:trPr>
        <w:tc>
          <w:tcPr>
            <w:tcW w:w="791" w:type="dxa"/>
          </w:tcPr>
          <w:p w14:paraId="5EE21FD2" w14:textId="6BC195F7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2385" w:type="dxa"/>
          </w:tcPr>
          <w:p w14:paraId="23EBAF6E" w14:textId="41E9BAA0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آفرزیس </w:t>
            </w:r>
          </w:p>
        </w:tc>
        <w:tc>
          <w:tcPr>
            <w:tcW w:w="3020" w:type="dxa"/>
          </w:tcPr>
          <w:p w14:paraId="23B5D745" w14:textId="723F715C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اهمیت، مزایا و انواع آفرزیس</w:t>
            </w:r>
          </w:p>
        </w:tc>
        <w:tc>
          <w:tcPr>
            <w:tcW w:w="3010" w:type="dxa"/>
          </w:tcPr>
          <w:p w14:paraId="6A9C964D" w14:textId="38DB86F6" w:rsidR="00747951" w:rsidRDefault="00E750A5" w:rsidP="00747951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747951">
              <w:rPr>
                <w:rFonts w:cs="B Nazanin" w:hint="cs"/>
                <w:sz w:val="24"/>
                <w:szCs w:val="24"/>
                <w:rtl/>
                <w:lang w:bidi="fa-IR"/>
              </w:rPr>
              <w:t>آفرزیس و انواع آن را بشناسد. کیفیت و شرایط تایید فراورده ها را بداند.</w:t>
            </w:r>
          </w:p>
          <w:p w14:paraId="2F47F4C2" w14:textId="77777777" w:rsidR="00747951" w:rsidRDefault="00747951" w:rsidP="00747951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مزایا و معایب انواع دستگاه های آفرزیس و فرآورده های آن ها را توضیح دهد.</w:t>
            </w:r>
          </w:p>
          <w:p w14:paraId="12103069" w14:textId="1F9C9FA4" w:rsidR="00E750A5" w:rsidRDefault="00747951" w:rsidP="00747951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فرآورده مناسب را برای بیمار مناسب مشخص کند.</w:t>
            </w:r>
            <w:r w:rsidR="00E750A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370" w:type="dxa"/>
          </w:tcPr>
          <w:p w14:paraId="121DE46B" w14:textId="58D54CA1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1FD0A029" w14:textId="7651DB20" w:rsidR="00E750A5" w:rsidRDefault="00747951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219CFCB8" w14:textId="33FDCCFF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1E97DEAF" w14:textId="402BB9AC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وئیز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4346B01F" w14:textId="7BDB1DC4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E750A5" w14:paraId="7BAE1A62" w14:textId="77777777" w:rsidTr="007728D2">
        <w:trPr>
          <w:trHeight w:val="571"/>
          <w:jc w:val="center"/>
        </w:trPr>
        <w:tc>
          <w:tcPr>
            <w:tcW w:w="791" w:type="dxa"/>
          </w:tcPr>
          <w:p w14:paraId="3FE251B3" w14:textId="2D8A4C66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2385" w:type="dxa"/>
          </w:tcPr>
          <w:p w14:paraId="686514EB" w14:textId="027A74C3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آزمایشات سازگاری خون </w:t>
            </w:r>
          </w:p>
        </w:tc>
        <w:tc>
          <w:tcPr>
            <w:tcW w:w="3020" w:type="dxa"/>
          </w:tcPr>
          <w:p w14:paraId="08E073DC" w14:textId="46E14AA6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اهمیت و کاربرد کراس مچ، کومبز مستقیم و غیرمستقیم، اسکرین و غربالگری آنتی بادی </w:t>
            </w:r>
          </w:p>
        </w:tc>
        <w:tc>
          <w:tcPr>
            <w:tcW w:w="3010" w:type="dxa"/>
          </w:tcPr>
          <w:p w14:paraId="5E5B07DE" w14:textId="49921B72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</w:t>
            </w:r>
            <w:r w:rsidR="00D660BD">
              <w:rPr>
                <w:rFonts w:cs="B Nazanin" w:hint="cs"/>
                <w:sz w:val="24"/>
                <w:szCs w:val="24"/>
                <w:rtl/>
                <w:lang w:bidi="fa-IR"/>
              </w:rPr>
              <w:t>نواع آزمایشات سازگاری خون و اهمیت هر کدام را بداند</w:t>
            </w:r>
          </w:p>
          <w:p w14:paraId="25C97566" w14:textId="3B745546" w:rsidR="00E750A5" w:rsidRDefault="00E750A5" w:rsidP="00D660B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</w:t>
            </w:r>
            <w:r w:rsidR="00D660BD">
              <w:rPr>
                <w:rFonts w:cs="B Nazanin" w:hint="cs"/>
                <w:sz w:val="24"/>
                <w:szCs w:val="24"/>
                <w:rtl/>
                <w:lang w:bidi="fa-IR"/>
              </w:rPr>
              <w:t>تفاوت آزمایشات مختلف و موارد استفاده هر کدام را توضیح دهد.</w:t>
            </w:r>
          </w:p>
        </w:tc>
        <w:tc>
          <w:tcPr>
            <w:tcW w:w="1370" w:type="dxa"/>
          </w:tcPr>
          <w:p w14:paraId="3CA97F8E" w14:textId="64941D56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، بحث های گروهی</w:t>
            </w:r>
          </w:p>
        </w:tc>
        <w:tc>
          <w:tcPr>
            <w:tcW w:w="1346" w:type="dxa"/>
          </w:tcPr>
          <w:p w14:paraId="4D8F3896" w14:textId="1174883A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0A7AAFB5" w14:textId="2AAE1699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1FB364BC" w14:textId="4E119EC1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،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عالیت کلاسی</w:t>
            </w:r>
          </w:p>
        </w:tc>
        <w:tc>
          <w:tcPr>
            <w:tcW w:w="989" w:type="dxa"/>
          </w:tcPr>
          <w:p w14:paraId="402C39B1" w14:textId="2011E1BD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E750A5" w14:paraId="0381E949" w14:textId="77777777" w:rsidTr="007728D2">
        <w:trPr>
          <w:trHeight w:val="571"/>
          <w:jc w:val="center"/>
        </w:trPr>
        <w:tc>
          <w:tcPr>
            <w:tcW w:w="791" w:type="dxa"/>
          </w:tcPr>
          <w:p w14:paraId="56857908" w14:textId="315EA647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2385" w:type="dxa"/>
          </w:tcPr>
          <w:p w14:paraId="598109C3" w14:textId="17A36AEC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واکنش های پس از تزریق خون </w:t>
            </w:r>
          </w:p>
        </w:tc>
        <w:tc>
          <w:tcPr>
            <w:tcW w:w="3020" w:type="dxa"/>
          </w:tcPr>
          <w:p w14:paraId="46606038" w14:textId="40D6F566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آشنایی با واکنش های حاد و تاخیری ناشی از اهدای خون</w:t>
            </w:r>
          </w:p>
        </w:tc>
        <w:tc>
          <w:tcPr>
            <w:tcW w:w="3010" w:type="dxa"/>
          </w:tcPr>
          <w:p w14:paraId="0B1E6E97" w14:textId="0590FCB1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E62F90">
              <w:rPr>
                <w:rFonts w:cs="B Nazanin" w:hint="cs"/>
                <w:sz w:val="24"/>
                <w:szCs w:val="24"/>
                <w:rtl/>
                <w:lang w:bidi="fa-IR"/>
              </w:rPr>
              <w:t>انواع واکنش های حاد و تاخیری ناشی از تزریق خون را بشناسد.</w:t>
            </w:r>
          </w:p>
          <w:p w14:paraId="7A583123" w14:textId="4EC68EDF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درک: </w:t>
            </w:r>
            <w:r w:rsidR="00E62F90">
              <w:rPr>
                <w:rFonts w:cs="B Nazanin" w:hint="cs"/>
                <w:sz w:val="24"/>
                <w:szCs w:val="24"/>
                <w:rtl/>
                <w:lang w:bidi="fa-IR"/>
              </w:rPr>
              <w:t>ویژگی های مربوط به هر واکنش و افتراق واکنش ها از یکدیگر را توضیح دهد.</w:t>
            </w:r>
          </w:p>
        </w:tc>
        <w:tc>
          <w:tcPr>
            <w:tcW w:w="1370" w:type="dxa"/>
          </w:tcPr>
          <w:p w14:paraId="24620207" w14:textId="4AD253FF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سخنرانی تعاملی</w:t>
            </w:r>
          </w:p>
        </w:tc>
        <w:tc>
          <w:tcPr>
            <w:tcW w:w="1346" w:type="dxa"/>
          </w:tcPr>
          <w:p w14:paraId="5EF49930" w14:textId="3E9AE174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68A5ADB0" w14:textId="73A5BBC1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37051E51" w14:textId="51AD5081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بررسی موردی بیماران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فعالیت کلاسی</w:t>
            </w:r>
          </w:p>
        </w:tc>
        <w:tc>
          <w:tcPr>
            <w:tcW w:w="989" w:type="dxa"/>
          </w:tcPr>
          <w:p w14:paraId="5A68DA0C" w14:textId="690DDB1C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پیراپزشکی</w:t>
            </w:r>
          </w:p>
        </w:tc>
      </w:tr>
      <w:tr w:rsidR="00E750A5" w14:paraId="0CF6E48D" w14:textId="77777777" w:rsidTr="007728D2">
        <w:trPr>
          <w:trHeight w:val="571"/>
          <w:jc w:val="center"/>
        </w:trPr>
        <w:tc>
          <w:tcPr>
            <w:tcW w:w="791" w:type="dxa"/>
          </w:tcPr>
          <w:p w14:paraId="4A20A628" w14:textId="6C2E2220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2385" w:type="dxa"/>
          </w:tcPr>
          <w:p w14:paraId="6193180F" w14:textId="6B0E345A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ناسازگاری مادر و جنین</w:t>
            </w:r>
          </w:p>
        </w:tc>
        <w:tc>
          <w:tcPr>
            <w:tcW w:w="3020" w:type="dxa"/>
          </w:tcPr>
          <w:p w14:paraId="630ED4E2" w14:textId="09376D10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عوامل و اهمیت بررسی ناسازگاری خونی بین مادر و جنین</w:t>
            </w:r>
          </w:p>
        </w:tc>
        <w:tc>
          <w:tcPr>
            <w:tcW w:w="3010" w:type="dxa"/>
          </w:tcPr>
          <w:p w14:paraId="4529347C" w14:textId="77777777" w:rsidR="00E750A5" w:rsidRDefault="00E750A5" w:rsidP="00E62F9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E62F90">
              <w:rPr>
                <w:rFonts w:cs="B Nazanin" w:hint="cs"/>
                <w:sz w:val="24"/>
                <w:szCs w:val="24"/>
                <w:rtl/>
                <w:lang w:bidi="fa-IR"/>
              </w:rPr>
              <w:t>سیستم های خونی مرتبط با ناسازگاری مادر و جنین و اهمیت آن را بداند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 </w:t>
            </w:r>
          </w:p>
          <w:p w14:paraId="4B09CF59" w14:textId="55D09560" w:rsidR="00E62F90" w:rsidRDefault="00E62F90" w:rsidP="00E62F9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ک: پاتوفیزیولوژی بیماری و پیشگیری از آن را توضیح دهد. </w:t>
            </w:r>
          </w:p>
        </w:tc>
        <w:tc>
          <w:tcPr>
            <w:tcW w:w="1370" w:type="dxa"/>
          </w:tcPr>
          <w:p w14:paraId="52645CBA" w14:textId="59ABA2A2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6F462BC7" w14:textId="56C7E473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720A53D2" w14:textId="3820C297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113E9A1A" w14:textId="326F257C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بررسی موردی بیماران</w:t>
            </w:r>
          </w:p>
        </w:tc>
        <w:tc>
          <w:tcPr>
            <w:tcW w:w="989" w:type="dxa"/>
          </w:tcPr>
          <w:p w14:paraId="29AA7FD5" w14:textId="539BBE00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E750A5" w14:paraId="0998B479" w14:textId="77777777" w:rsidTr="007728D2">
        <w:trPr>
          <w:trHeight w:val="571"/>
          <w:jc w:val="center"/>
        </w:trPr>
        <w:tc>
          <w:tcPr>
            <w:tcW w:w="791" w:type="dxa"/>
          </w:tcPr>
          <w:p w14:paraId="74C1A880" w14:textId="70ED1536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2385" w:type="dxa"/>
          </w:tcPr>
          <w:p w14:paraId="446A3AE6" w14:textId="378AB745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 xml:space="preserve">بیماری های منتقل شونده از راه خون </w:t>
            </w:r>
          </w:p>
        </w:tc>
        <w:tc>
          <w:tcPr>
            <w:tcW w:w="3020" w:type="dxa"/>
          </w:tcPr>
          <w:p w14:paraId="3A6261E5" w14:textId="2A4FDB26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آشنایی با بیماری های که از راه خون منتقل می شوند</w:t>
            </w:r>
          </w:p>
        </w:tc>
        <w:tc>
          <w:tcPr>
            <w:tcW w:w="3010" w:type="dxa"/>
          </w:tcPr>
          <w:p w14:paraId="2D8BD22C" w14:textId="15526157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C4250A">
              <w:rPr>
                <w:rFonts w:cs="B Nazanin" w:hint="cs"/>
                <w:sz w:val="24"/>
                <w:szCs w:val="24"/>
                <w:rtl/>
                <w:lang w:bidi="fa-IR"/>
              </w:rPr>
              <w:t>انواع بیماری های منتقله از راه خون را بشناسد.</w:t>
            </w:r>
          </w:p>
          <w:p w14:paraId="6B526DF3" w14:textId="0DE1875C" w:rsidR="00E750A5" w:rsidRDefault="00C4250A" w:rsidP="00C4250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غربالگری و روش های تشخیصی هر بیماری در سازمان انتقال خون را توضیح دهد</w:t>
            </w:r>
          </w:p>
        </w:tc>
        <w:tc>
          <w:tcPr>
            <w:tcW w:w="1370" w:type="dxa"/>
          </w:tcPr>
          <w:p w14:paraId="5450E25C" w14:textId="130E6A84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3E08D098" w14:textId="7F538ABD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>کلاس درس، پاور پوینت، قلم نوری</w:t>
            </w:r>
          </w:p>
        </w:tc>
        <w:tc>
          <w:tcPr>
            <w:tcW w:w="1147" w:type="dxa"/>
          </w:tcPr>
          <w:p w14:paraId="733723A5" w14:textId="5BD5EED9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255F5546" w14:textId="4105755A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55571A4C" w14:textId="18D4F75F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E750A5" w14:paraId="092CE674" w14:textId="77777777" w:rsidTr="007728D2">
        <w:trPr>
          <w:trHeight w:val="571"/>
          <w:jc w:val="center"/>
        </w:trPr>
        <w:tc>
          <w:tcPr>
            <w:tcW w:w="791" w:type="dxa"/>
          </w:tcPr>
          <w:p w14:paraId="5E85B56A" w14:textId="6D1D6DB1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2385" w:type="dxa"/>
          </w:tcPr>
          <w:p w14:paraId="4A8D903A" w14:textId="70706415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بانک سلول های بنیادی</w:t>
            </w:r>
            <w:r>
              <w:rPr>
                <w:rFonts w:cs="2  Nazanin"/>
              </w:rPr>
              <w:t xml:space="preserve">/ </w:t>
            </w:r>
            <w:r w:rsidRPr="00F85116">
              <w:rPr>
                <w:rFonts w:cs="2  Nazanin" w:hint="cs"/>
                <w:rtl/>
              </w:rPr>
              <w:t xml:space="preserve">هموویژولانس و سلامت خون </w:t>
            </w:r>
          </w:p>
        </w:tc>
        <w:tc>
          <w:tcPr>
            <w:tcW w:w="3020" w:type="dxa"/>
          </w:tcPr>
          <w:p w14:paraId="33E2F06A" w14:textId="41483BBF" w:rsidR="00E750A5" w:rsidRDefault="00E750A5" w:rsidP="00E750A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85116">
              <w:rPr>
                <w:rFonts w:cs="2  Nazanin" w:hint="cs"/>
                <w:rtl/>
              </w:rPr>
              <w:t>آشنایی با پیوند سلول های بنیادی و اهیمت داشتن بانک</w:t>
            </w:r>
            <w:r>
              <w:rPr>
                <w:rFonts w:cs="2  Nazanin"/>
              </w:rPr>
              <w:t xml:space="preserve"> /</w:t>
            </w:r>
            <w:r w:rsidRPr="00F85116">
              <w:rPr>
                <w:rFonts w:cs="2  Nazanin" w:hint="cs"/>
                <w:rtl/>
              </w:rPr>
              <w:t xml:space="preserve">آشنایی با سیستم مراقب خون </w:t>
            </w:r>
          </w:p>
        </w:tc>
        <w:tc>
          <w:tcPr>
            <w:tcW w:w="3010" w:type="dxa"/>
          </w:tcPr>
          <w:p w14:paraId="424E0FA0" w14:textId="77777777" w:rsidR="00C4250A" w:rsidRDefault="00E750A5" w:rsidP="00C4250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C4250A">
              <w:rPr>
                <w:rFonts w:cs="B Nazanin" w:hint="cs"/>
                <w:sz w:val="24"/>
                <w:szCs w:val="24"/>
                <w:rtl/>
                <w:lang w:bidi="fa-IR"/>
              </w:rPr>
              <w:t>انواع بانک های سلول های بنیادی و ویژگی های آن ها را بشناسد.</w:t>
            </w:r>
          </w:p>
          <w:p w14:paraId="66442E5A" w14:textId="66C82C4A" w:rsidR="00C4250A" w:rsidRDefault="00C4250A" w:rsidP="00C4250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عریف سیستم هموویژولانس و مراحل آن را بداند.</w:t>
            </w:r>
          </w:p>
          <w:p w14:paraId="7466FDD8" w14:textId="77777777" w:rsidR="00C4250A" w:rsidRDefault="00C4250A" w:rsidP="00C4250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ک: اهمیت هر بانک و مفهوم ذخیره سازی سلول های بنیادین را درک کند.</w:t>
            </w:r>
          </w:p>
          <w:p w14:paraId="242DE934" w14:textId="48E0D562" w:rsidR="00E750A5" w:rsidRDefault="00C4250A" w:rsidP="00C4250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750A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370" w:type="dxa"/>
          </w:tcPr>
          <w:p w14:paraId="10582970" w14:textId="58CB9BD8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1346" w:type="dxa"/>
          </w:tcPr>
          <w:p w14:paraId="213A7459" w14:textId="3E9002E8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05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درس، پاور پوینت، قلم نوری، تخته </w:t>
            </w:r>
          </w:p>
        </w:tc>
        <w:tc>
          <w:tcPr>
            <w:tcW w:w="1147" w:type="dxa"/>
          </w:tcPr>
          <w:p w14:paraId="5A8E38D2" w14:textId="3938EC6D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1D26BCDD" w14:textId="380BE545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بررسی موردی بیماران</w:t>
            </w: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72282553" w14:textId="3D22A42B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5DB0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E750A5" w14:paraId="4F1C7634" w14:textId="77777777" w:rsidTr="007728D2">
        <w:trPr>
          <w:trHeight w:val="571"/>
          <w:jc w:val="center"/>
        </w:trPr>
        <w:tc>
          <w:tcPr>
            <w:tcW w:w="791" w:type="dxa"/>
          </w:tcPr>
          <w:p w14:paraId="51214EFF" w14:textId="57CC08AC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2385" w:type="dxa"/>
          </w:tcPr>
          <w:p w14:paraId="05E07850" w14:textId="690092FD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 پایان ترم</w:t>
            </w:r>
          </w:p>
        </w:tc>
        <w:tc>
          <w:tcPr>
            <w:tcW w:w="3020" w:type="dxa"/>
          </w:tcPr>
          <w:p w14:paraId="0F744937" w14:textId="77777777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10" w:type="dxa"/>
          </w:tcPr>
          <w:p w14:paraId="7B2986A3" w14:textId="365DB0F2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0" w:type="dxa"/>
          </w:tcPr>
          <w:p w14:paraId="031F1C3F" w14:textId="40AFE129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5B8B4845" w14:textId="78ADDACD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47" w:type="dxa"/>
          </w:tcPr>
          <w:p w14:paraId="09605F6E" w14:textId="0E0F3696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84" w:type="dxa"/>
          </w:tcPr>
          <w:p w14:paraId="5139B9B4" w14:textId="639CB66C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89" w:type="dxa"/>
          </w:tcPr>
          <w:p w14:paraId="2E9617D1" w14:textId="38D52296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EC794E9" w14:textId="77777777" w:rsidR="00C508ED" w:rsidRDefault="00C508ED" w:rsidP="00C508E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8BF7A84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A977AFF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13926" w:type="dxa"/>
        <w:jc w:val="center"/>
        <w:tblLook w:val="04A0" w:firstRow="1" w:lastRow="0" w:firstColumn="1" w:lastColumn="0" w:noHBand="0" w:noVBand="1"/>
      </w:tblPr>
      <w:tblGrid>
        <w:gridCol w:w="728"/>
        <w:gridCol w:w="1725"/>
        <w:gridCol w:w="3765"/>
        <w:gridCol w:w="6135"/>
        <w:gridCol w:w="1573"/>
      </w:tblGrid>
      <w:tr w:rsidR="0053457F" w:rsidRPr="0053457F" w14:paraId="1B368549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32E1618C" w14:textId="15A296C2" w:rsidR="0053457F" w:rsidRPr="0053457F" w:rsidRDefault="004A39A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lastRenderedPageBreak/>
              <w:t>جلسه</w:t>
            </w:r>
          </w:p>
        </w:tc>
        <w:tc>
          <w:tcPr>
            <w:tcW w:w="1725" w:type="dxa"/>
            <w:vAlign w:val="center"/>
          </w:tcPr>
          <w:p w14:paraId="0B680770" w14:textId="13C1FD8E" w:rsidR="0053457F" w:rsidRPr="0053457F" w:rsidRDefault="004A39A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تاریخ</w:t>
            </w:r>
          </w:p>
        </w:tc>
        <w:tc>
          <w:tcPr>
            <w:tcW w:w="3765" w:type="dxa"/>
            <w:vAlign w:val="center"/>
          </w:tcPr>
          <w:p w14:paraId="30F2036B" w14:textId="007B01C1" w:rsidR="0053457F" w:rsidRPr="0053457F" w:rsidRDefault="004A39A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عنوان جلسه</w:t>
            </w:r>
          </w:p>
        </w:tc>
        <w:tc>
          <w:tcPr>
            <w:tcW w:w="6135" w:type="dxa"/>
            <w:vAlign w:val="center"/>
          </w:tcPr>
          <w:p w14:paraId="4F79EE65" w14:textId="4D786C7A" w:rsidR="0053457F" w:rsidRPr="0053457F" w:rsidRDefault="004A39A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رئوس مطالب</w:t>
            </w:r>
          </w:p>
        </w:tc>
        <w:tc>
          <w:tcPr>
            <w:tcW w:w="1573" w:type="dxa"/>
            <w:vAlign w:val="center"/>
          </w:tcPr>
          <w:p w14:paraId="13BB8052" w14:textId="554C25F1" w:rsidR="0053457F" w:rsidRPr="0053457F" w:rsidRDefault="004A39A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مدرس</w:t>
            </w:r>
          </w:p>
        </w:tc>
      </w:tr>
      <w:tr w:rsidR="004A39AD" w:rsidRPr="0053457F" w14:paraId="4FECD46A" w14:textId="77777777" w:rsidTr="004A39AD">
        <w:trPr>
          <w:trHeight w:val="425"/>
          <w:jc w:val="center"/>
        </w:trPr>
        <w:tc>
          <w:tcPr>
            <w:tcW w:w="728" w:type="dxa"/>
            <w:vAlign w:val="center"/>
          </w:tcPr>
          <w:p w14:paraId="15A3FD8A" w14:textId="0DE7D42B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</w:t>
            </w:r>
          </w:p>
        </w:tc>
        <w:tc>
          <w:tcPr>
            <w:tcW w:w="1725" w:type="dxa"/>
          </w:tcPr>
          <w:p w14:paraId="4F425D91" w14:textId="35E9A75E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02/12/1404 </w:t>
            </w:r>
          </w:p>
        </w:tc>
        <w:tc>
          <w:tcPr>
            <w:tcW w:w="3765" w:type="dxa"/>
          </w:tcPr>
          <w:p w14:paraId="400C53A0" w14:textId="7BA6CD9D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گروه خونی </w:t>
            </w:r>
            <w:r w:rsidRPr="00F85116">
              <w:rPr>
                <w:rFonts w:cs="2  Nazanin"/>
              </w:rPr>
              <w:t>ABO-1</w:t>
            </w:r>
          </w:p>
        </w:tc>
        <w:tc>
          <w:tcPr>
            <w:tcW w:w="6135" w:type="dxa"/>
          </w:tcPr>
          <w:p w14:paraId="33F0F3B2" w14:textId="492AEBA2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ژنتیک، ساختار و اهمیت گروه خونی </w:t>
            </w:r>
            <w:r w:rsidRPr="00F85116">
              <w:rPr>
                <w:rFonts w:cs="2  Nazanin"/>
              </w:rPr>
              <w:t>ABO</w:t>
            </w:r>
          </w:p>
        </w:tc>
        <w:tc>
          <w:tcPr>
            <w:tcW w:w="1573" w:type="dxa"/>
          </w:tcPr>
          <w:p w14:paraId="3DC1D3F3" w14:textId="6214E2F8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4A39AD" w:rsidRPr="0053457F" w14:paraId="484B5944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4B9DB6C1" w14:textId="11C33E3B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2</w:t>
            </w:r>
          </w:p>
        </w:tc>
        <w:tc>
          <w:tcPr>
            <w:tcW w:w="1725" w:type="dxa"/>
          </w:tcPr>
          <w:p w14:paraId="7C78F88E" w14:textId="5FC697B0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09/12/1404 </w:t>
            </w:r>
          </w:p>
        </w:tc>
        <w:tc>
          <w:tcPr>
            <w:tcW w:w="3765" w:type="dxa"/>
          </w:tcPr>
          <w:p w14:paraId="47E455BF" w14:textId="0E9E7966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گروه خونی </w:t>
            </w:r>
            <w:r w:rsidRPr="00F85116">
              <w:rPr>
                <w:rFonts w:cs="2  Nazanin"/>
              </w:rPr>
              <w:t>ABO-2</w:t>
            </w:r>
          </w:p>
        </w:tc>
        <w:tc>
          <w:tcPr>
            <w:tcW w:w="6135" w:type="dxa"/>
          </w:tcPr>
          <w:p w14:paraId="1DBA6B76" w14:textId="70A405D5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گروه های خونی فرعی </w:t>
            </w:r>
            <w:r w:rsidRPr="00F85116">
              <w:rPr>
                <w:rFonts w:cs="2  Nazanin"/>
              </w:rPr>
              <w:t>ABO</w:t>
            </w:r>
            <w:r w:rsidRPr="00F8511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1573" w:type="dxa"/>
          </w:tcPr>
          <w:p w14:paraId="13B95700" w14:textId="565426A0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4A39AD" w:rsidRPr="0053457F" w14:paraId="23FEE867" w14:textId="77777777" w:rsidTr="004A39AD">
        <w:trPr>
          <w:trHeight w:val="425"/>
          <w:jc w:val="center"/>
        </w:trPr>
        <w:tc>
          <w:tcPr>
            <w:tcW w:w="728" w:type="dxa"/>
            <w:vAlign w:val="center"/>
          </w:tcPr>
          <w:p w14:paraId="0DAC5D5F" w14:textId="0A37114A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3</w:t>
            </w:r>
          </w:p>
        </w:tc>
        <w:tc>
          <w:tcPr>
            <w:tcW w:w="1725" w:type="dxa"/>
          </w:tcPr>
          <w:p w14:paraId="2886CCEC" w14:textId="60B63345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16/12/1404 </w:t>
            </w:r>
          </w:p>
        </w:tc>
        <w:tc>
          <w:tcPr>
            <w:tcW w:w="3765" w:type="dxa"/>
          </w:tcPr>
          <w:p w14:paraId="5670312E" w14:textId="5F80BD07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گروه خونی </w:t>
            </w:r>
            <w:r w:rsidRPr="00F85116">
              <w:rPr>
                <w:rFonts w:cs="2  Nazanin"/>
              </w:rPr>
              <w:t>Rh-1</w:t>
            </w:r>
          </w:p>
        </w:tc>
        <w:tc>
          <w:tcPr>
            <w:tcW w:w="6135" w:type="dxa"/>
          </w:tcPr>
          <w:p w14:paraId="291B9B70" w14:textId="68E0B119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ژنتیک، ساختار و اهمیت گروه خونی </w:t>
            </w:r>
            <w:r w:rsidRPr="00F85116">
              <w:rPr>
                <w:rFonts w:cs="2  Nazanin"/>
              </w:rPr>
              <w:t>Rh</w:t>
            </w:r>
            <w:r w:rsidRPr="00F8511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1573" w:type="dxa"/>
          </w:tcPr>
          <w:p w14:paraId="2326D67B" w14:textId="755A9C7E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4A39AD" w:rsidRPr="0053457F" w14:paraId="4A0FCD3D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05268858" w14:textId="7D9EEBAB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4</w:t>
            </w:r>
          </w:p>
        </w:tc>
        <w:tc>
          <w:tcPr>
            <w:tcW w:w="1725" w:type="dxa"/>
          </w:tcPr>
          <w:p w14:paraId="3249520A" w14:textId="73EFDD24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5/01/1405</w:t>
            </w:r>
          </w:p>
        </w:tc>
        <w:tc>
          <w:tcPr>
            <w:tcW w:w="3765" w:type="dxa"/>
          </w:tcPr>
          <w:p w14:paraId="41DD1AB5" w14:textId="0EF6FA15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گروه خونی </w:t>
            </w:r>
            <w:r w:rsidRPr="00F85116">
              <w:rPr>
                <w:rFonts w:cs="2  Nazanin"/>
              </w:rPr>
              <w:t>Rh-2</w:t>
            </w:r>
            <w:r w:rsidRPr="00F85116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6135" w:type="dxa"/>
          </w:tcPr>
          <w:p w14:paraId="5A5659C2" w14:textId="33E49D9E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فنوتیپ </w:t>
            </w:r>
            <w:r w:rsidRPr="00F85116">
              <w:rPr>
                <w:rFonts w:cs="2  Nazanin"/>
              </w:rPr>
              <w:t>DU</w:t>
            </w:r>
            <w:r w:rsidRPr="00F85116">
              <w:rPr>
                <w:rFonts w:cs="2  Nazanin" w:hint="cs"/>
                <w:rtl/>
              </w:rPr>
              <w:t xml:space="preserve"> و دیگر فرم های غیر معمول سیستم </w:t>
            </w:r>
            <w:r w:rsidRPr="00F85116">
              <w:rPr>
                <w:rFonts w:cs="2  Nazanin"/>
              </w:rPr>
              <w:t>Rh</w:t>
            </w:r>
          </w:p>
        </w:tc>
        <w:tc>
          <w:tcPr>
            <w:tcW w:w="1573" w:type="dxa"/>
          </w:tcPr>
          <w:p w14:paraId="3DBE56AC" w14:textId="30327BD8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4A39AD" w:rsidRPr="0053457F" w14:paraId="52A70B22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5B41854F" w14:textId="54C3EA45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5</w:t>
            </w:r>
          </w:p>
        </w:tc>
        <w:tc>
          <w:tcPr>
            <w:tcW w:w="1725" w:type="dxa"/>
          </w:tcPr>
          <w:p w14:paraId="7BA413F8" w14:textId="7316860B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2/01/1405</w:t>
            </w:r>
          </w:p>
        </w:tc>
        <w:tc>
          <w:tcPr>
            <w:tcW w:w="3765" w:type="dxa"/>
          </w:tcPr>
          <w:p w14:paraId="609EFCFD" w14:textId="647F93C2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سایر سیستم های گروه های خونی </w:t>
            </w:r>
          </w:p>
        </w:tc>
        <w:tc>
          <w:tcPr>
            <w:tcW w:w="6135" w:type="dxa"/>
          </w:tcPr>
          <w:p w14:paraId="4E5C6554" w14:textId="0D545FC2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آنتی ژن ها و اهمیت بالینی سایر سیستم های گروه های خونی</w:t>
            </w:r>
          </w:p>
        </w:tc>
        <w:tc>
          <w:tcPr>
            <w:tcW w:w="1573" w:type="dxa"/>
          </w:tcPr>
          <w:p w14:paraId="49A8252D" w14:textId="1BC5E0DE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4A39AD" w:rsidRPr="0053457F" w14:paraId="7EF1C226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6D6304BF" w14:textId="7AFF2950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6</w:t>
            </w:r>
          </w:p>
        </w:tc>
        <w:tc>
          <w:tcPr>
            <w:tcW w:w="1725" w:type="dxa"/>
          </w:tcPr>
          <w:p w14:paraId="0AB9F4B9" w14:textId="3F56F528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9/01/1405</w:t>
            </w:r>
          </w:p>
        </w:tc>
        <w:tc>
          <w:tcPr>
            <w:tcW w:w="3765" w:type="dxa"/>
          </w:tcPr>
          <w:p w14:paraId="1AEE0EE3" w14:textId="78EA46A0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سایر سیستم های گروه های خونی </w:t>
            </w:r>
          </w:p>
        </w:tc>
        <w:tc>
          <w:tcPr>
            <w:tcW w:w="6135" w:type="dxa"/>
          </w:tcPr>
          <w:p w14:paraId="39BDDE5A" w14:textId="4EA46E52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آنتی ژن ها و اهمیت بالینی سایر سیستم های گروه های خونی</w:t>
            </w:r>
          </w:p>
        </w:tc>
        <w:tc>
          <w:tcPr>
            <w:tcW w:w="1573" w:type="dxa"/>
          </w:tcPr>
          <w:p w14:paraId="4407EBE6" w14:textId="11505E7F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4A39AD" w:rsidRPr="0053457F" w14:paraId="0A0F0E16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1BB225B7" w14:textId="29E0D082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7</w:t>
            </w:r>
          </w:p>
        </w:tc>
        <w:tc>
          <w:tcPr>
            <w:tcW w:w="1725" w:type="dxa"/>
          </w:tcPr>
          <w:p w14:paraId="1C5DA557" w14:textId="48D9D354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05/02/1405 </w:t>
            </w:r>
          </w:p>
        </w:tc>
        <w:tc>
          <w:tcPr>
            <w:tcW w:w="3765" w:type="dxa"/>
          </w:tcPr>
          <w:p w14:paraId="4F9CB580" w14:textId="152925EB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تاریخچه انتقال خون </w:t>
            </w:r>
          </w:p>
        </w:tc>
        <w:tc>
          <w:tcPr>
            <w:tcW w:w="6135" w:type="dxa"/>
          </w:tcPr>
          <w:p w14:paraId="49EBC07F" w14:textId="66A071F3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راه اندازی انتقال خون، کلیات خون مصنوعی</w:t>
            </w:r>
          </w:p>
        </w:tc>
        <w:tc>
          <w:tcPr>
            <w:tcW w:w="1573" w:type="dxa"/>
          </w:tcPr>
          <w:p w14:paraId="7444AF89" w14:textId="5345EA4E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79A7830C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7E9C2A72" w14:textId="30ABDB2D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8</w:t>
            </w:r>
          </w:p>
        </w:tc>
        <w:tc>
          <w:tcPr>
            <w:tcW w:w="1725" w:type="dxa"/>
          </w:tcPr>
          <w:p w14:paraId="48154A0E" w14:textId="678D219E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12/02/1405 </w:t>
            </w:r>
          </w:p>
        </w:tc>
        <w:tc>
          <w:tcPr>
            <w:tcW w:w="3765" w:type="dxa"/>
          </w:tcPr>
          <w:p w14:paraId="73C6D1A0" w14:textId="34405F5B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اهدای خون و موارد منع اهدای دائم و موقت</w:t>
            </w:r>
          </w:p>
        </w:tc>
        <w:tc>
          <w:tcPr>
            <w:tcW w:w="6135" w:type="dxa"/>
          </w:tcPr>
          <w:p w14:paraId="2D64DF76" w14:textId="2496E500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شرایط اهدا، مراقب های قبل و بعد از اهدا، عوامل معافیت از اهدا</w:t>
            </w:r>
          </w:p>
        </w:tc>
        <w:tc>
          <w:tcPr>
            <w:tcW w:w="1573" w:type="dxa"/>
          </w:tcPr>
          <w:p w14:paraId="11DD80EB" w14:textId="3C3A86B5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548910B2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2A5B4EBC" w14:textId="7A27A22A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9</w:t>
            </w:r>
          </w:p>
        </w:tc>
        <w:tc>
          <w:tcPr>
            <w:tcW w:w="1725" w:type="dxa"/>
          </w:tcPr>
          <w:p w14:paraId="0BE84104" w14:textId="2C4F9E04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19/02/1405 </w:t>
            </w:r>
          </w:p>
        </w:tc>
        <w:tc>
          <w:tcPr>
            <w:tcW w:w="3765" w:type="dxa"/>
          </w:tcPr>
          <w:p w14:paraId="6812EB33" w14:textId="4BDBFAA7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فرآورده های خونی -1</w:t>
            </w:r>
          </w:p>
        </w:tc>
        <w:tc>
          <w:tcPr>
            <w:tcW w:w="6135" w:type="dxa"/>
          </w:tcPr>
          <w:p w14:paraId="38D5FEEF" w14:textId="512BC7B6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آشنایی با فرآورده های سلولی </w:t>
            </w:r>
          </w:p>
        </w:tc>
        <w:tc>
          <w:tcPr>
            <w:tcW w:w="1573" w:type="dxa"/>
          </w:tcPr>
          <w:p w14:paraId="04A1F6E3" w14:textId="2C4E9576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199271F9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29525947" w14:textId="568B022B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0</w:t>
            </w:r>
          </w:p>
        </w:tc>
        <w:tc>
          <w:tcPr>
            <w:tcW w:w="1725" w:type="dxa"/>
          </w:tcPr>
          <w:p w14:paraId="5737BFC0" w14:textId="58720091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26/02/1405 </w:t>
            </w:r>
          </w:p>
        </w:tc>
        <w:tc>
          <w:tcPr>
            <w:tcW w:w="3765" w:type="dxa"/>
          </w:tcPr>
          <w:p w14:paraId="10C4031E" w14:textId="1799724D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فرآورده های خونی -</w:t>
            </w:r>
            <w:r>
              <w:rPr>
                <w:rFonts w:cs="2  Nazanin" w:hint="cs"/>
                <w:rtl/>
              </w:rPr>
              <w:t>2</w:t>
            </w:r>
          </w:p>
        </w:tc>
        <w:tc>
          <w:tcPr>
            <w:tcW w:w="6135" w:type="dxa"/>
          </w:tcPr>
          <w:p w14:paraId="4AB84B9F" w14:textId="74C2BE00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آشنایی با فرآورده های سلولی </w:t>
            </w:r>
          </w:p>
        </w:tc>
        <w:tc>
          <w:tcPr>
            <w:tcW w:w="1573" w:type="dxa"/>
          </w:tcPr>
          <w:p w14:paraId="1B39F5AB" w14:textId="5DC8A330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671CD7BB" w14:textId="77777777" w:rsidTr="004A39AD">
        <w:trPr>
          <w:trHeight w:val="425"/>
          <w:jc w:val="center"/>
        </w:trPr>
        <w:tc>
          <w:tcPr>
            <w:tcW w:w="728" w:type="dxa"/>
            <w:vAlign w:val="center"/>
          </w:tcPr>
          <w:p w14:paraId="222B108F" w14:textId="5F6B76D7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1</w:t>
            </w:r>
          </w:p>
        </w:tc>
        <w:tc>
          <w:tcPr>
            <w:tcW w:w="1725" w:type="dxa"/>
          </w:tcPr>
          <w:p w14:paraId="69271324" w14:textId="440176B7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2/03/1405</w:t>
            </w:r>
          </w:p>
        </w:tc>
        <w:tc>
          <w:tcPr>
            <w:tcW w:w="3765" w:type="dxa"/>
          </w:tcPr>
          <w:p w14:paraId="1B163A13" w14:textId="6DFFF185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فرآورده های خونی -</w:t>
            </w:r>
            <w:r>
              <w:rPr>
                <w:rFonts w:cs="2  Nazanin" w:hint="cs"/>
                <w:rtl/>
              </w:rPr>
              <w:t>3</w:t>
            </w:r>
          </w:p>
        </w:tc>
        <w:tc>
          <w:tcPr>
            <w:tcW w:w="6135" w:type="dxa"/>
          </w:tcPr>
          <w:p w14:paraId="3EBEB741" w14:textId="0EE16E56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آشنایی با فرآورده های پلاسمایی</w:t>
            </w:r>
          </w:p>
        </w:tc>
        <w:tc>
          <w:tcPr>
            <w:tcW w:w="1573" w:type="dxa"/>
          </w:tcPr>
          <w:p w14:paraId="358915FA" w14:textId="752941AD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20C13C4F" w14:textId="77777777" w:rsidTr="004A39AD">
        <w:trPr>
          <w:trHeight w:val="425"/>
          <w:jc w:val="center"/>
        </w:trPr>
        <w:tc>
          <w:tcPr>
            <w:tcW w:w="728" w:type="dxa"/>
            <w:vAlign w:val="center"/>
          </w:tcPr>
          <w:p w14:paraId="588D1ED0" w14:textId="78D5AE97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2</w:t>
            </w:r>
          </w:p>
        </w:tc>
        <w:tc>
          <w:tcPr>
            <w:tcW w:w="1725" w:type="dxa"/>
          </w:tcPr>
          <w:p w14:paraId="38E3F166" w14:textId="4ACDBD2C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9/03/1405</w:t>
            </w:r>
          </w:p>
        </w:tc>
        <w:tc>
          <w:tcPr>
            <w:tcW w:w="3765" w:type="dxa"/>
          </w:tcPr>
          <w:p w14:paraId="1BB095BF" w14:textId="795285D2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آفرزیس </w:t>
            </w:r>
          </w:p>
        </w:tc>
        <w:tc>
          <w:tcPr>
            <w:tcW w:w="6135" w:type="dxa"/>
          </w:tcPr>
          <w:p w14:paraId="606D82FF" w14:textId="6DE4CC69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اهمیت، مزایا و انواع آفرزیس</w:t>
            </w:r>
          </w:p>
        </w:tc>
        <w:tc>
          <w:tcPr>
            <w:tcW w:w="1573" w:type="dxa"/>
          </w:tcPr>
          <w:p w14:paraId="64475CD5" w14:textId="4AC97080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30C584A7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30336FE0" w14:textId="30A9F43C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3</w:t>
            </w:r>
          </w:p>
        </w:tc>
        <w:tc>
          <w:tcPr>
            <w:tcW w:w="1725" w:type="dxa"/>
          </w:tcPr>
          <w:p w14:paraId="4057C1A9" w14:textId="0E085F5D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6/03/1405</w:t>
            </w:r>
          </w:p>
        </w:tc>
        <w:tc>
          <w:tcPr>
            <w:tcW w:w="3765" w:type="dxa"/>
          </w:tcPr>
          <w:p w14:paraId="01AD4FB5" w14:textId="7D82D38C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آزمایشات سازگاری خون </w:t>
            </w:r>
          </w:p>
        </w:tc>
        <w:tc>
          <w:tcPr>
            <w:tcW w:w="6135" w:type="dxa"/>
          </w:tcPr>
          <w:p w14:paraId="70D78806" w14:textId="1EFAA85C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اهمیت و کاربرد کراس مچ، کومبز مستقیم و غیرمستقیم، اسکرین و غربالگری آنتی بادی </w:t>
            </w:r>
          </w:p>
        </w:tc>
        <w:tc>
          <w:tcPr>
            <w:tcW w:w="1573" w:type="dxa"/>
          </w:tcPr>
          <w:p w14:paraId="178A5402" w14:textId="2CEDB2A5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6C07B240" w14:textId="77777777" w:rsidTr="004A39AD">
        <w:trPr>
          <w:trHeight w:val="425"/>
          <w:jc w:val="center"/>
        </w:trPr>
        <w:tc>
          <w:tcPr>
            <w:tcW w:w="728" w:type="dxa"/>
            <w:vAlign w:val="center"/>
          </w:tcPr>
          <w:p w14:paraId="247ECFCA" w14:textId="67F52C04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4</w:t>
            </w:r>
          </w:p>
        </w:tc>
        <w:tc>
          <w:tcPr>
            <w:tcW w:w="1725" w:type="dxa"/>
          </w:tcPr>
          <w:p w14:paraId="2FF6390C" w14:textId="58BE8BD3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3/03/1405</w:t>
            </w:r>
          </w:p>
        </w:tc>
        <w:tc>
          <w:tcPr>
            <w:tcW w:w="3765" w:type="dxa"/>
          </w:tcPr>
          <w:p w14:paraId="13F751D6" w14:textId="111986B3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واکنش های پس از تزریق خون </w:t>
            </w:r>
          </w:p>
        </w:tc>
        <w:tc>
          <w:tcPr>
            <w:tcW w:w="6135" w:type="dxa"/>
          </w:tcPr>
          <w:p w14:paraId="120B355E" w14:textId="1B513A20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آشنایی با واکنش های حاد و تاخیری ناشی از اهدای خون</w:t>
            </w:r>
          </w:p>
        </w:tc>
        <w:tc>
          <w:tcPr>
            <w:tcW w:w="1573" w:type="dxa"/>
          </w:tcPr>
          <w:p w14:paraId="530B1A95" w14:textId="35EB3D1B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06B84C19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7E4E1F35" w14:textId="68E2158A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5</w:t>
            </w:r>
          </w:p>
        </w:tc>
        <w:tc>
          <w:tcPr>
            <w:tcW w:w="1725" w:type="dxa"/>
          </w:tcPr>
          <w:p w14:paraId="16102C11" w14:textId="68A33696" w:rsidR="004A39AD" w:rsidRPr="0053457F" w:rsidRDefault="00AF2846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30/03/1405</w:t>
            </w:r>
          </w:p>
        </w:tc>
        <w:tc>
          <w:tcPr>
            <w:tcW w:w="3765" w:type="dxa"/>
          </w:tcPr>
          <w:p w14:paraId="05774CBD" w14:textId="162FA0D7" w:rsidR="004A39AD" w:rsidRPr="0053457F" w:rsidRDefault="004A39AD" w:rsidP="004A39AD">
            <w:pPr>
              <w:bidi/>
              <w:rPr>
                <w:rFonts w:cs="2  Nazanin"/>
              </w:rPr>
            </w:pPr>
            <w:r w:rsidRPr="00F85116">
              <w:rPr>
                <w:rFonts w:cs="2  Nazanin" w:hint="cs"/>
                <w:rtl/>
              </w:rPr>
              <w:t>ناسازگاری مادر و جنین</w:t>
            </w:r>
          </w:p>
        </w:tc>
        <w:tc>
          <w:tcPr>
            <w:tcW w:w="6135" w:type="dxa"/>
          </w:tcPr>
          <w:p w14:paraId="4CC7A9DA" w14:textId="3C3A08F6" w:rsidR="004A39AD" w:rsidRPr="0053457F" w:rsidRDefault="004A39AD" w:rsidP="004A39AD">
            <w:pPr>
              <w:bidi/>
              <w:rPr>
                <w:rFonts w:cs="2  Nazanin"/>
              </w:rPr>
            </w:pPr>
            <w:r w:rsidRPr="00F85116">
              <w:rPr>
                <w:rFonts w:cs="2  Nazanin" w:hint="cs"/>
                <w:rtl/>
              </w:rPr>
              <w:t>عوامل و اهمیت بررسی ناسازگاری خونی بین مادر و جنین</w:t>
            </w:r>
          </w:p>
        </w:tc>
        <w:tc>
          <w:tcPr>
            <w:tcW w:w="1573" w:type="dxa"/>
          </w:tcPr>
          <w:p w14:paraId="22CBFD11" w14:textId="1C94147F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10F0B99E" w14:textId="77777777" w:rsidTr="004A39AD">
        <w:trPr>
          <w:trHeight w:val="425"/>
          <w:jc w:val="center"/>
        </w:trPr>
        <w:tc>
          <w:tcPr>
            <w:tcW w:w="728" w:type="dxa"/>
            <w:vAlign w:val="center"/>
          </w:tcPr>
          <w:p w14:paraId="674C032B" w14:textId="62F13623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6</w:t>
            </w:r>
          </w:p>
        </w:tc>
        <w:tc>
          <w:tcPr>
            <w:tcW w:w="1725" w:type="dxa"/>
          </w:tcPr>
          <w:p w14:paraId="6A226947" w14:textId="5E05B428" w:rsidR="004A39AD" w:rsidRPr="0053457F" w:rsidRDefault="0065463A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  <w:tc>
          <w:tcPr>
            <w:tcW w:w="3765" w:type="dxa"/>
          </w:tcPr>
          <w:p w14:paraId="452DAEC5" w14:textId="19768954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 xml:space="preserve">بیماری های منتقل شونده از راه خون </w:t>
            </w:r>
          </w:p>
        </w:tc>
        <w:tc>
          <w:tcPr>
            <w:tcW w:w="6135" w:type="dxa"/>
          </w:tcPr>
          <w:p w14:paraId="04969D94" w14:textId="737F2BB0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آشنایی با بیماری های که از راه خون منتقل می شوند</w:t>
            </w:r>
          </w:p>
        </w:tc>
        <w:tc>
          <w:tcPr>
            <w:tcW w:w="1573" w:type="dxa"/>
          </w:tcPr>
          <w:p w14:paraId="2127DA5C" w14:textId="77E2FDE3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4A39AD" w:rsidRPr="0053457F" w14:paraId="478A1289" w14:textId="77777777" w:rsidTr="004A39AD">
        <w:trPr>
          <w:trHeight w:val="408"/>
          <w:jc w:val="center"/>
        </w:trPr>
        <w:tc>
          <w:tcPr>
            <w:tcW w:w="728" w:type="dxa"/>
            <w:vAlign w:val="center"/>
          </w:tcPr>
          <w:p w14:paraId="7E0D8CBB" w14:textId="332681FA" w:rsidR="004A39AD" w:rsidRPr="0053457F" w:rsidRDefault="004A39AD" w:rsidP="004A39A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7</w:t>
            </w:r>
          </w:p>
        </w:tc>
        <w:tc>
          <w:tcPr>
            <w:tcW w:w="1725" w:type="dxa"/>
          </w:tcPr>
          <w:p w14:paraId="68DCD3D3" w14:textId="11B53670" w:rsidR="004A39AD" w:rsidRPr="0053457F" w:rsidRDefault="0065463A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  <w:tc>
          <w:tcPr>
            <w:tcW w:w="3765" w:type="dxa"/>
          </w:tcPr>
          <w:p w14:paraId="7AB72316" w14:textId="7B496055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بانک سلول های بنیادی</w:t>
            </w:r>
          </w:p>
        </w:tc>
        <w:tc>
          <w:tcPr>
            <w:tcW w:w="6135" w:type="dxa"/>
          </w:tcPr>
          <w:p w14:paraId="5EC9F03C" w14:textId="73834480" w:rsidR="004A39AD" w:rsidRPr="0053457F" w:rsidRDefault="004A39AD" w:rsidP="004A39AD">
            <w:pPr>
              <w:bidi/>
              <w:rPr>
                <w:rFonts w:cs="2  Nazanin"/>
                <w:rtl/>
              </w:rPr>
            </w:pPr>
            <w:r w:rsidRPr="00F85116">
              <w:rPr>
                <w:rFonts w:cs="2  Nazanin" w:hint="cs"/>
                <w:rtl/>
              </w:rPr>
              <w:t>آشنایی با پیوند سلول های بنیادی و اهیمت داشتن بانک</w:t>
            </w:r>
            <w:r>
              <w:rPr>
                <w:rFonts w:cs="2  Nazanin"/>
              </w:rPr>
              <w:t xml:space="preserve"> /</w:t>
            </w:r>
            <w:r w:rsidRPr="00F85116">
              <w:rPr>
                <w:rFonts w:cs="2  Nazanin" w:hint="cs"/>
                <w:rtl/>
              </w:rPr>
              <w:t xml:space="preserve">آشنایی با سیستم مراقب خون </w:t>
            </w:r>
          </w:p>
        </w:tc>
        <w:tc>
          <w:tcPr>
            <w:tcW w:w="1573" w:type="dxa"/>
          </w:tcPr>
          <w:p w14:paraId="041227B6" w14:textId="5A32DEAE" w:rsidR="004A39AD" w:rsidRPr="0053457F" w:rsidRDefault="004A39AD" w:rsidP="004A39AD">
            <w:pPr>
              <w:jc w:val="right"/>
              <w:rPr>
                <w:rFonts w:cs="2  Nazanin"/>
                <w:rtl/>
              </w:rPr>
            </w:pPr>
            <w:r w:rsidRPr="001E7591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53457F" w:rsidRPr="0053457F" w14:paraId="18C19FE9" w14:textId="77777777" w:rsidTr="004A39AD">
        <w:trPr>
          <w:trHeight w:val="425"/>
          <w:jc w:val="center"/>
        </w:trPr>
        <w:tc>
          <w:tcPr>
            <w:tcW w:w="728" w:type="dxa"/>
            <w:vAlign w:val="center"/>
          </w:tcPr>
          <w:p w14:paraId="16F5EC10" w14:textId="4F97A131" w:rsidR="0053457F" w:rsidRPr="0053457F" w:rsidRDefault="004A39A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8</w:t>
            </w:r>
          </w:p>
        </w:tc>
        <w:tc>
          <w:tcPr>
            <w:tcW w:w="1725" w:type="dxa"/>
          </w:tcPr>
          <w:p w14:paraId="736DD091" w14:textId="1CD05991" w:rsidR="0053457F" w:rsidRPr="0053457F" w:rsidRDefault="00B0624C" w:rsidP="007415D4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3/04/1405</w:t>
            </w:r>
          </w:p>
        </w:tc>
        <w:tc>
          <w:tcPr>
            <w:tcW w:w="3765" w:type="dxa"/>
          </w:tcPr>
          <w:p w14:paraId="56E731B3" w14:textId="405CD921" w:rsidR="0053457F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امتحان پایان ترم</w:t>
            </w:r>
          </w:p>
        </w:tc>
        <w:tc>
          <w:tcPr>
            <w:tcW w:w="6135" w:type="dxa"/>
          </w:tcPr>
          <w:p w14:paraId="7E6A96EF" w14:textId="4502912B" w:rsidR="0053457F" w:rsidRPr="0053457F" w:rsidRDefault="004A39AD" w:rsidP="004A39A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  <w:tc>
          <w:tcPr>
            <w:tcW w:w="1573" w:type="dxa"/>
          </w:tcPr>
          <w:p w14:paraId="5A2D5924" w14:textId="071204AC" w:rsidR="0053457F" w:rsidRPr="0053457F" w:rsidRDefault="00B0624C" w:rsidP="0053457F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ساعت 8</w:t>
            </w:r>
          </w:p>
        </w:tc>
      </w:tr>
    </w:tbl>
    <w:p w14:paraId="2E6A61A8" w14:textId="77777777" w:rsidR="0053457F" w:rsidRPr="00BA0D27" w:rsidRDefault="0053457F" w:rsidP="0053457F">
      <w:pPr>
        <w:bidi/>
        <w:jc w:val="both"/>
        <w:rPr>
          <w:rFonts w:cs="B Nazanin"/>
          <w:sz w:val="24"/>
          <w:szCs w:val="24"/>
          <w:lang w:bidi="fa-IR"/>
        </w:rPr>
      </w:pPr>
    </w:p>
    <w:sectPr w:rsidR="0053457F" w:rsidRPr="00BA0D27" w:rsidSect="009E46B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D1167"/>
    <w:multiLevelType w:val="hybridMultilevel"/>
    <w:tmpl w:val="E348BEFC"/>
    <w:lvl w:ilvl="0" w:tplc="D9A2A3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73B4F"/>
    <w:multiLevelType w:val="hybridMultilevel"/>
    <w:tmpl w:val="15141C10"/>
    <w:lvl w:ilvl="0" w:tplc="E9F877B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C14020"/>
    <w:multiLevelType w:val="hybridMultilevel"/>
    <w:tmpl w:val="A4A00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354836">
    <w:abstractNumId w:val="0"/>
  </w:num>
  <w:num w:numId="2" w16cid:durableId="527256823">
    <w:abstractNumId w:val="2"/>
  </w:num>
  <w:num w:numId="3" w16cid:durableId="242564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2MzY0NTe1sDQ0NTNR0lEKTi0uzszPAykwrQUAoMHO/ywAAAA="/>
  </w:docVars>
  <w:rsids>
    <w:rsidRoot w:val="00573C4A"/>
    <w:rsid w:val="000F5A18"/>
    <w:rsid w:val="0015451D"/>
    <w:rsid w:val="00163D54"/>
    <w:rsid w:val="00180918"/>
    <w:rsid w:val="001F66B2"/>
    <w:rsid w:val="001F6C43"/>
    <w:rsid w:val="00215C79"/>
    <w:rsid w:val="00265ADD"/>
    <w:rsid w:val="002D14A6"/>
    <w:rsid w:val="002D7B4C"/>
    <w:rsid w:val="002E5ADA"/>
    <w:rsid w:val="003D6AB1"/>
    <w:rsid w:val="003E3A98"/>
    <w:rsid w:val="003E5964"/>
    <w:rsid w:val="00416A39"/>
    <w:rsid w:val="0046608A"/>
    <w:rsid w:val="004A39AD"/>
    <w:rsid w:val="004E602B"/>
    <w:rsid w:val="004F7B67"/>
    <w:rsid w:val="0053457F"/>
    <w:rsid w:val="005452A8"/>
    <w:rsid w:val="0055690C"/>
    <w:rsid w:val="00573C4A"/>
    <w:rsid w:val="00592871"/>
    <w:rsid w:val="006453C9"/>
    <w:rsid w:val="0065463A"/>
    <w:rsid w:val="006767B5"/>
    <w:rsid w:val="006B5481"/>
    <w:rsid w:val="00724561"/>
    <w:rsid w:val="007270B2"/>
    <w:rsid w:val="007361A7"/>
    <w:rsid w:val="007415D4"/>
    <w:rsid w:val="00747951"/>
    <w:rsid w:val="00764EE7"/>
    <w:rsid w:val="007728D2"/>
    <w:rsid w:val="00790605"/>
    <w:rsid w:val="007958BF"/>
    <w:rsid w:val="007A2B7A"/>
    <w:rsid w:val="007D546A"/>
    <w:rsid w:val="007F3D0C"/>
    <w:rsid w:val="00853F31"/>
    <w:rsid w:val="008B75CF"/>
    <w:rsid w:val="008F3D89"/>
    <w:rsid w:val="008F6C63"/>
    <w:rsid w:val="00914366"/>
    <w:rsid w:val="00932D24"/>
    <w:rsid w:val="0098313E"/>
    <w:rsid w:val="009B10D4"/>
    <w:rsid w:val="009B2CDC"/>
    <w:rsid w:val="009E1820"/>
    <w:rsid w:val="009E46B7"/>
    <w:rsid w:val="00A45AC9"/>
    <w:rsid w:val="00A607E1"/>
    <w:rsid w:val="00AB31DC"/>
    <w:rsid w:val="00AD3369"/>
    <w:rsid w:val="00AF2846"/>
    <w:rsid w:val="00B04A3C"/>
    <w:rsid w:val="00B0624C"/>
    <w:rsid w:val="00B1620B"/>
    <w:rsid w:val="00B55C6A"/>
    <w:rsid w:val="00B96357"/>
    <w:rsid w:val="00BA0D27"/>
    <w:rsid w:val="00BA48DF"/>
    <w:rsid w:val="00C4250A"/>
    <w:rsid w:val="00C508ED"/>
    <w:rsid w:val="00C96BCD"/>
    <w:rsid w:val="00D033AF"/>
    <w:rsid w:val="00D660BD"/>
    <w:rsid w:val="00D66AA7"/>
    <w:rsid w:val="00D849F5"/>
    <w:rsid w:val="00D9061E"/>
    <w:rsid w:val="00DA6C4E"/>
    <w:rsid w:val="00DB19FF"/>
    <w:rsid w:val="00DE079F"/>
    <w:rsid w:val="00DF0944"/>
    <w:rsid w:val="00E62F90"/>
    <w:rsid w:val="00E750A5"/>
    <w:rsid w:val="00E87B9D"/>
    <w:rsid w:val="00F31393"/>
    <w:rsid w:val="00F32ADC"/>
    <w:rsid w:val="00F93285"/>
    <w:rsid w:val="00F9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FCA44E"/>
  <w15:chartTrackingRefBased/>
  <w15:docId w15:val="{89C5C790-CD8B-45A1-995D-D95668387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0D4"/>
    <w:pPr>
      <w:keepNext/>
      <w:keepLines/>
      <w:numPr>
        <w:numId w:val="3"/>
      </w:numPr>
      <w:bidi/>
      <w:spacing w:before="240" w:after="0" w:line="240" w:lineRule="auto"/>
      <w:outlineLvl w:val="0"/>
    </w:pPr>
    <w:rPr>
      <w:rFonts w:asciiTheme="majorHAnsi" w:eastAsiaTheme="majorEastAsia" w:hAnsiTheme="majorHAnsi" w:cs="B Nazanin"/>
      <w:b/>
      <w:bCs/>
      <w:color w:val="000000" w:themeColor="text1"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6B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6B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2871"/>
    <w:pPr>
      <w:bidi/>
      <w:spacing w:after="0" w:line="240" w:lineRule="auto"/>
      <w:ind w:left="720"/>
      <w:contextualSpacing/>
    </w:pPr>
    <w:rPr>
      <w:rFonts w:cs="B Titr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9B10D4"/>
    <w:pPr>
      <w:tabs>
        <w:tab w:val="center" w:pos="4680"/>
        <w:tab w:val="right" w:pos="9360"/>
      </w:tabs>
      <w:bidi/>
      <w:spacing w:after="0" w:line="240" w:lineRule="auto"/>
    </w:pPr>
    <w:rPr>
      <w:rFonts w:cs="B Titr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9B10D4"/>
    <w:rPr>
      <w:rFonts w:cs="B Titr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9B10D4"/>
    <w:rPr>
      <w:rFonts w:asciiTheme="majorHAnsi" w:eastAsiaTheme="majorEastAsia" w:hAnsiTheme="majorHAnsi" w:cs="B Nazanin"/>
      <w:b/>
      <w:bCs/>
      <w:color w:val="000000" w:themeColor="text1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3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atemehlab@yahoo.com" TargetMode="External"/><Relationship Id="rId5" Type="http://schemas.openxmlformats.org/officeDocument/2006/relationships/hyperlink" Target="mailto:majidardestani5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8</Pages>
  <Words>1438</Words>
  <Characters>820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v-edc-abdini</dc:creator>
  <cp:keywords/>
  <dc:description/>
  <cp:lastModifiedBy>user</cp:lastModifiedBy>
  <cp:revision>58</cp:revision>
  <dcterms:created xsi:type="dcterms:W3CDTF">2023-07-03T04:21:00Z</dcterms:created>
  <dcterms:modified xsi:type="dcterms:W3CDTF">2026-04-10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2db4c1-79f0-47f9-bf50-588a24e3bd26</vt:lpwstr>
  </property>
</Properties>
</file>